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944DE" w14:textId="4812F244" w:rsidR="00DC4DAF" w:rsidRPr="00B4452E" w:rsidRDefault="00524F46" w:rsidP="00A64AE4">
      <w:pPr>
        <w:rPr>
          <w:rFonts w:ascii="Verdana" w:hAnsi="Verdana"/>
          <w:b/>
          <w:sz w:val="20"/>
          <w:szCs w:val="20"/>
          <w:lang w:val="es-ES"/>
        </w:rPr>
      </w:pPr>
      <w:r>
        <w:rPr>
          <w:rFonts w:ascii="Verdana" w:hAnsi="Verdana"/>
          <w:b/>
          <w:sz w:val="20"/>
          <w:szCs w:val="20"/>
          <w:lang w:val="es-ES"/>
        </w:rPr>
        <w:t xml:space="preserve"> </w:t>
      </w:r>
      <w:r w:rsidR="00DC4DAF" w:rsidRPr="00B4452E">
        <w:rPr>
          <w:rFonts w:ascii="Verdana" w:hAnsi="Verdana"/>
          <w:b/>
          <w:sz w:val="20"/>
          <w:szCs w:val="20"/>
          <w:lang w:val="es-ES"/>
        </w:rPr>
        <w:t xml:space="preserve">ANEXO 1 - FORMULARIO DE POSTULACIÓN </w:t>
      </w:r>
    </w:p>
    <w:p w14:paraId="44DE8F1A" w14:textId="23AC256E" w:rsidR="003B0BD0" w:rsidRPr="00B4452E" w:rsidRDefault="00DC4DAF" w:rsidP="00A64AE4">
      <w:pPr>
        <w:rPr>
          <w:rFonts w:ascii="Verdana" w:hAnsi="Verdana"/>
          <w:sz w:val="20"/>
          <w:szCs w:val="20"/>
          <w:lang w:val="es-ES_tradnl"/>
        </w:rPr>
      </w:pPr>
      <w:r w:rsidRPr="00B4452E">
        <w:rPr>
          <w:rFonts w:ascii="Verdana" w:hAnsi="Verdana"/>
          <w:sz w:val="20"/>
          <w:szCs w:val="20"/>
          <w:lang w:val="es-ES_tradnl"/>
        </w:rPr>
        <w:t>Para completar este documento u</w:t>
      </w:r>
      <w:r w:rsidR="00A64AE4" w:rsidRPr="00B4452E">
        <w:rPr>
          <w:rFonts w:ascii="Verdana" w:hAnsi="Verdana"/>
          <w:sz w:val="20"/>
          <w:szCs w:val="20"/>
          <w:lang w:val="es-ES_tradnl"/>
        </w:rPr>
        <w:t xml:space="preserve">tilizar fuente </w:t>
      </w:r>
      <w:proofErr w:type="spellStart"/>
      <w:r w:rsidR="00A64AE4" w:rsidRPr="00B4452E">
        <w:rPr>
          <w:rFonts w:ascii="Verdana" w:hAnsi="Verdana"/>
          <w:sz w:val="20"/>
          <w:szCs w:val="20"/>
          <w:lang w:val="es-ES_tradnl"/>
        </w:rPr>
        <w:t>Verdana</w:t>
      </w:r>
      <w:proofErr w:type="spellEnd"/>
      <w:r w:rsidR="00A64AE4" w:rsidRPr="00B4452E">
        <w:rPr>
          <w:rFonts w:ascii="Verdana" w:hAnsi="Verdana"/>
          <w:sz w:val="20"/>
          <w:szCs w:val="20"/>
          <w:lang w:val="es-ES_tradnl"/>
        </w:rPr>
        <w:t xml:space="preserve"> tamaño 10 o similar.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4815"/>
        <w:gridCol w:w="299"/>
        <w:gridCol w:w="5756"/>
      </w:tblGrid>
      <w:tr w:rsidR="00C76584" w:rsidRPr="00B4452E" w14:paraId="7D87BE52" w14:textId="77777777" w:rsidTr="00427F99">
        <w:tc>
          <w:tcPr>
            <w:tcW w:w="10870" w:type="dxa"/>
            <w:gridSpan w:val="3"/>
          </w:tcPr>
          <w:p w14:paraId="43B478B6" w14:textId="01DA8C18" w:rsidR="00C76584" w:rsidRPr="00427F99" w:rsidRDefault="00C76584" w:rsidP="00427F99">
            <w:pPr>
              <w:rPr>
                <w:rFonts w:ascii="Verdana" w:hAnsi="Verdana"/>
                <w:b/>
                <w:lang w:val="es-ES_tradnl"/>
              </w:rPr>
            </w:pPr>
            <w:r w:rsidRPr="00427F99">
              <w:rPr>
                <w:rFonts w:ascii="Verdana" w:hAnsi="Verdana"/>
                <w:b/>
                <w:lang w:val="es-ES_tradnl"/>
              </w:rPr>
              <w:t>ANTECEDENTES DE LA PROPUESTA</w:t>
            </w:r>
          </w:p>
        </w:tc>
      </w:tr>
      <w:tr w:rsidR="00C76584" w:rsidRPr="00B4452E" w14:paraId="3DF2591D" w14:textId="77777777" w:rsidTr="00427F99">
        <w:tc>
          <w:tcPr>
            <w:tcW w:w="4815" w:type="dxa"/>
          </w:tcPr>
          <w:p w14:paraId="66480AB3" w14:textId="211C6188" w:rsidR="00C76584" w:rsidRPr="00B4452E" w:rsidRDefault="00C76584" w:rsidP="00C76584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TÍTULO DE LA PROPUESTA </w:t>
            </w:r>
          </w:p>
        </w:tc>
        <w:tc>
          <w:tcPr>
            <w:tcW w:w="299" w:type="dxa"/>
          </w:tcPr>
          <w:p w14:paraId="2302816E" w14:textId="29C4D2E8" w:rsidR="00C76584" w:rsidRPr="00B4452E" w:rsidRDefault="00C76584" w:rsidP="00A64AE4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5756" w:type="dxa"/>
          </w:tcPr>
          <w:p w14:paraId="5677688A" w14:textId="2FDBEC3C" w:rsidR="00C76584" w:rsidRPr="00B4452E" w:rsidRDefault="00C76584" w:rsidP="00A64AE4">
            <w:pPr>
              <w:rPr>
                <w:rFonts w:ascii="Verdana" w:hAnsi="Verdana"/>
                <w:lang w:val="es-ES_tradnl"/>
              </w:rPr>
            </w:pPr>
          </w:p>
        </w:tc>
      </w:tr>
      <w:tr w:rsidR="00C76584" w:rsidRPr="00B4452E" w14:paraId="7375A309" w14:textId="77777777" w:rsidTr="00427F99">
        <w:tc>
          <w:tcPr>
            <w:tcW w:w="4815" w:type="dxa"/>
          </w:tcPr>
          <w:p w14:paraId="51BAD92E" w14:textId="0F039B81" w:rsidR="00C76584" w:rsidRPr="00B4452E" w:rsidRDefault="00C76584" w:rsidP="00A64AE4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UNIDAD</w:t>
            </w:r>
            <w:r w:rsidR="00760518">
              <w:rPr>
                <w:rFonts w:ascii="Verdana" w:hAnsi="Verdana"/>
                <w:lang w:val="es-ES_tradnl"/>
              </w:rPr>
              <w:t>E</w:t>
            </w:r>
            <w:r w:rsidR="009965CD">
              <w:rPr>
                <w:rFonts w:ascii="Verdana" w:hAnsi="Verdana"/>
                <w:lang w:val="es-ES_tradnl"/>
              </w:rPr>
              <w:t>S</w:t>
            </w:r>
            <w:r w:rsidRPr="00B4452E">
              <w:rPr>
                <w:rFonts w:ascii="Verdana" w:hAnsi="Verdana"/>
                <w:lang w:val="es-ES_tradnl"/>
              </w:rPr>
              <w:t xml:space="preserve"> ACADÉMICA</w:t>
            </w:r>
            <w:r w:rsidR="00760518">
              <w:rPr>
                <w:rFonts w:ascii="Verdana" w:hAnsi="Verdana"/>
                <w:lang w:val="es-ES_tradnl"/>
              </w:rPr>
              <w:t>S</w:t>
            </w:r>
            <w:r w:rsidRPr="00B4452E">
              <w:rPr>
                <w:rFonts w:ascii="Verdana" w:hAnsi="Verdana"/>
                <w:lang w:val="es-ES_tradnl"/>
              </w:rPr>
              <w:t xml:space="preserve"> PATROCINATE</w:t>
            </w:r>
            <w:r w:rsidR="009965CD">
              <w:rPr>
                <w:rFonts w:ascii="Verdana" w:hAnsi="Verdana"/>
                <w:lang w:val="es-ES_tradnl"/>
              </w:rPr>
              <w:t>S</w:t>
            </w:r>
          </w:p>
        </w:tc>
        <w:tc>
          <w:tcPr>
            <w:tcW w:w="299" w:type="dxa"/>
          </w:tcPr>
          <w:p w14:paraId="62A04B6C" w14:textId="7EDBCA98" w:rsidR="00C76584" w:rsidRPr="00B4452E" w:rsidRDefault="00C76584" w:rsidP="00A64AE4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5756" w:type="dxa"/>
          </w:tcPr>
          <w:p w14:paraId="1551855B" w14:textId="322C2550" w:rsidR="00C76584" w:rsidRPr="00B4452E" w:rsidRDefault="00C76584" w:rsidP="00A64AE4">
            <w:pPr>
              <w:rPr>
                <w:rFonts w:ascii="Verdana" w:hAnsi="Verdana"/>
                <w:lang w:val="es-ES_tradnl"/>
              </w:rPr>
            </w:pPr>
          </w:p>
        </w:tc>
      </w:tr>
      <w:tr w:rsidR="00C76584" w:rsidRPr="00B4452E" w14:paraId="2D9B6B27" w14:textId="77777777" w:rsidTr="00427F99">
        <w:tc>
          <w:tcPr>
            <w:tcW w:w="4815" w:type="dxa"/>
          </w:tcPr>
          <w:p w14:paraId="64F553AF" w14:textId="5B5F04C3" w:rsidR="00C76584" w:rsidRPr="00B4452E" w:rsidRDefault="00C76584" w:rsidP="00DB0295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PALABRAS CLAVES</w:t>
            </w:r>
          </w:p>
        </w:tc>
        <w:tc>
          <w:tcPr>
            <w:tcW w:w="299" w:type="dxa"/>
          </w:tcPr>
          <w:p w14:paraId="0208FD1C" w14:textId="6BB6D976" w:rsidR="00C76584" w:rsidRPr="00B4452E" w:rsidRDefault="00C76584" w:rsidP="00A64AE4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5756" w:type="dxa"/>
          </w:tcPr>
          <w:p w14:paraId="02FC8C34" w14:textId="3A7A5483" w:rsidR="00C76584" w:rsidRPr="00B4452E" w:rsidRDefault="00C76584" w:rsidP="00A64AE4">
            <w:pPr>
              <w:rPr>
                <w:rFonts w:ascii="Verdana" w:hAnsi="Verdana"/>
                <w:lang w:val="es-ES_tradnl"/>
              </w:rPr>
            </w:pPr>
          </w:p>
        </w:tc>
      </w:tr>
      <w:tr w:rsidR="00DB0295" w:rsidRPr="00B4452E" w14:paraId="1644A531" w14:textId="77777777" w:rsidTr="00427F99">
        <w:tc>
          <w:tcPr>
            <w:tcW w:w="4815" w:type="dxa"/>
          </w:tcPr>
          <w:p w14:paraId="19CE4F17" w14:textId="717D48FC" w:rsidR="00DB0295" w:rsidRPr="00B4452E" w:rsidRDefault="00DB0295" w:rsidP="00DB0295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DURACIÓN</w:t>
            </w:r>
          </w:p>
        </w:tc>
        <w:tc>
          <w:tcPr>
            <w:tcW w:w="299" w:type="dxa"/>
          </w:tcPr>
          <w:p w14:paraId="72047DA1" w14:textId="30ECD831" w:rsidR="00DB0295" w:rsidRPr="00B4452E" w:rsidRDefault="00DB0295" w:rsidP="00DB0295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5756" w:type="dxa"/>
          </w:tcPr>
          <w:p w14:paraId="3E6A7CDB" w14:textId="2DE2D4A5" w:rsidR="00DB0295" w:rsidRPr="00B4452E" w:rsidRDefault="00DB0295" w:rsidP="00DB0295">
            <w:pPr>
              <w:rPr>
                <w:rFonts w:ascii="Verdana" w:hAnsi="Verdana"/>
                <w:lang w:val="es-ES_tradnl"/>
              </w:rPr>
            </w:pPr>
          </w:p>
        </w:tc>
      </w:tr>
      <w:tr w:rsidR="00DB0295" w:rsidRPr="00B4452E" w14:paraId="39D83299" w14:textId="77777777" w:rsidTr="00427F99">
        <w:tc>
          <w:tcPr>
            <w:tcW w:w="4815" w:type="dxa"/>
          </w:tcPr>
          <w:p w14:paraId="4BC84C8D" w14:textId="242596DA" w:rsidR="00DB0295" w:rsidRPr="00B4452E" w:rsidRDefault="00DB0295" w:rsidP="00DB0295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DISCIPLINA PRINCIPAL (1)</w:t>
            </w:r>
          </w:p>
        </w:tc>
        <w:tc>
          <w:tcPr>
            <w:tcW w:w="299" w:type="dxa"/>
          </w:tcPr>
          <w:p w14:paraId="5E2D9DCE" w14:textId="77777777" w:rsidR="00DB0295" w:rsidRPr="00B4452E" w:rsidRDefault="00DB0295" w:rsidP="00DB0295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5756" w:type="dxa"/>
          </w:tcPr>
          <w:p w14:paraId="170BC6D9" w14:textId="77777777" w:rsidR="00DB0295" w:rsidRPr="00B4452E" w:rsidRDefault="00DB0295" w:rsidP="00DB0295">
            <w:pPr>
              <w:rPr>
                <w:rFonts w:ascii="Verdana" w:hAnsi="Verdana"/>
                <w:lang w:val="es-ES_tradnl"/>
              </w:rPr>
            </w:pPr>
          </w:p>
        </w:tc>
      </w:tr>
      <w:tr w:rsidR="00DB0295" w:rsidRPr="00B4452E" w14:paraId="2D7E0E3B" w14:textId="77777777" w:rsidTr="00427F99">
        <w:tc>
          <w:tcPr>
            <w:tcW w:w="4815" w:type="dxa"/>
          </w:tcPr>
          <w:p w14:paraId="6B446C6D" w14:textId="32794F5F" w:rsidR="00DB0295" w:rsidRPr="00B4452E" w:rsidRDefault="00DB0295" w:rsidP="00DB0295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JUSTIFICACIÓN DE LA ELECCIÓN DE DISCIPLINA PRINCIPAL</w:t>
            </w:r>
          </w:p>
        </w:tc>
        <w:tc>
          <w:tcPr>
            <w:tcW w:w="299" w:type="dxa"/>
          </w:tcPr>
          <w:p w14:paraId="3B007075" w14:textId="289C6E79" w:rsidR="00DB0295" w:rsidRPr="00B4452E" w:rsidRDefault="00DB0295" w:rsidP="00DB0295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5756" w:type="dxa"/>
          </w:tcPr>
          <w:p w14:paraId="1AE710D9" w14:textId="77777777" w:rsidR="00DB0295" w:rsidRPr="00B4452E" w:rsidRDefault="00DB0295" w:rsidP="00DB0295">
            <w:pPr>
              <w:rPr>
                <w:rFonts w:ascii="Verdana" w:hAnsi="Verdana"/>
                <w:lang w:val="es-ES_tradnl"/>
              </w:rPr>
            </w:pPr>
          </w:p>
        </w:tc>
      </w:tr>
      <w:tr w:rsidR="00C76584" w:rsidRPr="00B4452E" w14:paraId="33725688" w14:textId="77777777" w:rsidTr="00427F99">
        <w:tc>
          <w:tcPr>
            <w:tcW w:w="4815" w:type="dxa"/>
          </w:tcPr>
          <w:p w14:paraId="5B24A60C" w14:textId="0B44B1FE" w:rsidR="00C76584" w:rsidRPr="00B4452E" w:rsidRDefault="00C76584" w:rsidP="00C76584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DISCIPLINA SECUNDARIA (1)</w:t>
            </w:r>
          </w:p>
        </w:tc>
        <w:tc>
          <w:tcPr>
            <w:tcW w:w="299" w:type="dxa"/>
          </w:tcPr>
          <w:p w14:paraId="132A7D5D" w14:textId="121EE2E5" w:rsidR="00C76584" w:rsidRPr="00B4452E" w:rsidRDefault="00DB0295" w:rsidP="00A64AE4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5756" w:type="dxa"/>
          </w:tcPr>
          <w:p w14:paraId="62821527" w14:textId="31548978" w:rsidR="00C76584" w:rsidRPr="00B4452E" w:rsidRDefault="00C76584" w:rsidP="00A64AE4">
            <w:pPr>
              <w:rPr>
                <w:rFonts w:ascii="Verdana" w:hAnsi="Verdana"/>
                <w:lang w:val="es-ES_tradnl"/>
              </w:rPr>
            </w:pPr>
          </w:p>
        </w:tc>
      </w:tr>
      <w:tr w:rsidR="00427F99" w:rsidRPr="00B4452E" w14:paraId="6519F246" w14:textId="77777777" w:rsidTr="00427F99">
        <w:tc>
          <w:tcPr>
            <w:tcW w:w="4815" w:type="dxa"/>
          </w:tcPr>
          <w:p w14:paraId="4C47BE45" w14:textId="0B292732" w:rsidR="00427F99" w:rsidRPr="00B4452E" w:rsidRDefault="00427F99" w:rsidP="00C76584">
            <w:pPr>
              <w:rPr>
                <w:rFonts w:ascii="Verdana" w:hAnsi="Verdana"/>
                <w:lang w:val="es-ES_tradnl"/>
              </w:rPr>
            </w:pPr>
            <w:r w:rsidRPr="00427F99">
              <w:rPr>
                <w:rFonts w:ascii="Verdana" w:hAnsi="Verdana"/>
                <w:lang w:val="es-ES_tradnl"/>
              </w:rPr>
              <w:t xml:space="preserve">CATEGORÍA DE </w:t>
            </w:r>
            <w:r w:rsidR="005E3BB6">
              <w:rPr>
                <w:rFonts w:ascii="Verdana" w:hAnsi="Verdana"/>
                <w:lang w:val="es-ES_tradnl"/>
              </w:rPr>
              <w:t>POSTULACIÓN</w:t>
            </w:r>
            <w:r>
              <w:rPr>
                <w:rFonts w:ascii="Verdana" w:hAnsi="Verdana"/>
                <w:lang w:val="es-ES_tradnl"/>
              </w:rPr>
              <w:t xml:space="preserve"> (A o B) </w:t>
            </w:r>
          </w:p>
        </w:tc>
        <w:tc>
          <w:tcPr>
            <w:tcW w:w="299" w:type="dxa"/>
          </w:tcPr>
          <w:p w14:paraId="775B34BB" w14:textId="44D16A6D" w:rsidR="00427F99" w:rsidRPr="00B4452E" w:rsidRDefault="005E3BB6" w:rsidP="00A64AE4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5756" w:type="dxa"/>
          </w:tcPr>
          <w:p w14:paraId="0102D7B5" w14:textId="77777777" w:rsidR="00427F99" w:rsidRPr="00B4452E" w:rsidRDefault="00427F99" w:rsidP="00A64AE4">
            <w:pPr>
              <w:rPr>
                <w:rFonts w:ascii="Verdana" w:hAnsi="Verdana"/>
                <w:lang w:val="es-ES_tradnl"/>
              </w:rPr>
            </w:pPr>
          </w:p>
        </w:tc>
      </w:tr>
    </w:tbl>
    <w:p w14:paraId="73054F80" w14:textId="77777777" w:rsidR="003B1A09" w:rsidRDefault="00C76584" w:rsidP="003B1A09">
      <w:pPr>
        <w:pStyle w:val="Prrafodelista"/>
        <w:numPr>
          <w:ilvl w:val="0"/>
          <w:numId w:val="4"/>
        </w:numPr>
        <w:rPr>
          <w:rFonts w:ascii="Verdana" w:hAnsi="Verdana"/>
          <w:sz w:val="20"/>
          <w:szCs w:val="20"/>
          <w:lang w:val="es-ES_tradnl"/>
        </w:rPr>
      </w:pPr>
      <w:r w:rsidRPr="00771B50">
        <w:rPr>
          <w:rFonts w:ascii="Verdana" w:hAnsi="Verdana"/>
          <w:sz w:val="20"/>
          <w:szCs w:val="20"/>
          <w:lang w:val="es-ES_tradnl"/>
        </w:rPr>
        <w:t xml:space="preserve">Seleccionar del Anexo </w:t>
      </w:r>
      <w:r w:rsidR="005E3BB6">
        <w:rPr>
          <w:rFonts w:ascii="Verdana" w:hAnsi="Verdana"/>
          <w:sz w:val="20"/>
          <w:szCs w:val="20"/>
          <w:lang w:val="es-ES_tradnl"/>
        </w:rPr>
        <w:t>7</w:t>
      </w:r>
      <w:r w:rsidRPr="00771B50">
        <w:rPr>
          <w:rFonts w:ascii="Verdana" w:hAnsi="Verdana"/>
          <w:sz w:val="20"/>
          <w:szCs w:val="20"/>
          <w:lang w:val="es-ES_tradnl"/>
        </w:rPr>
        <w:t xml:space="preserve"> - “Clasificación por Disciplinas Científicas y Tecnológicas –FONDECYT</w:t>
      </w:r>
      <w:r w:rsidR="00317FFE">
        <w:rPr>
          <w:rFonts w:ascii="Verdana" w:hAnsi="Verdana"/>
          <w:sz w:val="20"/>
          <w:szCs w:val="20"/>
          <w:lang w:val="es-ES_tradnl"/>
        </w:rPr>
        <w:t>. Elegir solamente una disciplina principal</w:t>
      </w:r>
      <w:r w:rsidR="009965CD">
        <w:rPr>
          <w:rFonts w:ascii="Verdana" w:hAnsi="Verdana"/>
          <w:sz w:val="20"/>
          <w:szCs w:val="20"/>
          <w:lang w:val="es-ES_tradnl"/>
        </w:rPr>
        <w:t xml:space="preserve"> y una</w:t>
      </w:r>
      <w:r w:rsidR="00427F99">
        <w:rPr>
          <w:rFonts w:ascii="Verdana" w:hAnsi="Verdana"/>
          <w:sz w:val="20"/>
          <w:szCs w:val="20"/>
          <w:lang w:val="es-ES_tradnl"/>
        </w:rPr>
        <w:t xml:space="preserve"> disciplina</w:t>
      </w:r>
      <w:r w:rsidR="009965CD">
        <w:rPr>
          <w:rFonts w:ascii="Verdana" w:hAnsi="Verdana"/>
          <w:sz w:val="20"/>
          <w:szCs w:val="20"/>
          <w:lang w:val="es-ES_tradnl"/>
        </w:rPr>
        <w:t xml:space="preserve"> </w:t>
      </w:r>
      <w:r w:rsidR="00427F99">
        <w:rPr>
          <w:rFonts w:ascii="Verdana" w:hAnsi="Verdana"/>
          <w:sz w:val="20"/>
          <w:szCs w:val="20"/>
          <w:lang w:val="es-ES_tradnl"/>
        </w:rPr>
        <w:t>secundaria”.</w:t>
      </w:r>
    </w:p>
    <w:p w14:paraId="67C5EC96" w14:textId="77777777" w:rsidR="003B1A09" w:rsidRDefault="003B1A09" w:rsidP="003B1A09">
      <w:pPr>
        <w:pStyle w:val="Prrafodelista"/>
        <w:ind w:left="744"/>
        <w:rPr>
          <w:rFonts w:ascii="Verdana" w:hAnsi="Verdana"/>
          <w:sz w:val="20"/>
          <w:szCs w:val="20"/>
          <w:lang w:val="es-ES_tradnl"/>
        </w:rPr>
      </w:pPr>
    </w:p>
    <w:p w14:paraId="5AC2083D" w14:textId="60E602C6" w:rsidR="003B1A09" w:rsidRDefault="003B1A09" w:rsidP="00760518">
      <w:pPr>
        <w:pStyle w:val="Prrafodelista"/>
        <w:numPr>
          <w:ilvl w:val="0"/>
          <w:numId w:val="4"/>
        </w:numPr>
        <w:jc w:val="both"/>
        <w:rPr>
          <w:rFonts w:ascii="Verdana" w:hAnsi="Verdana"/>
          <w:sz w:val="20"/>
          <w:szCs w:val="20"/>
          <w:lang w:val="es-ES_tradnl"/>
        </w:rPr>
      </w:pPr>
      <w:r w:rsidRPr="003B1A09">
        <w:rPr>
          <w:rFonts w:ascii="Verdana" w:hAnsi="Verdana"/>
          <w:sz w:val="20"/>
          <w:szCs w:val="20"/>
          <w:lang w:val="es-ES_tradnl"/>
        </w:rPr>
        <w:t>Categoría A: postulación presentada por un(a) Investigador(a) Responsable (IR) perteneciente a las dos más altas jerarquías del Cuerpo Académico Regular, junto a investigadores(as) claves y coinvestigadores(as).</w:t>
      </w:r>
    </w:p>
    <w:p w14:paraId="74D58CBC" w14:textId="77777777" w:rsidR="003B1A09" w:rsidRPr="003B1A09" w:rsidRDefault="003B1A09" w:rsidP="003B1A09">
      <w:pPr>
        <w:pStyle w:val="Prrafodelista"/>
        <w:rPr>
          <w:rFonts w:ascii="Verdana" w:hAnsi="Verdana"/>
          <w:sz w:val="20"/>
          <w:szCs w:val="20"/>
          <w:lang w:val="es-ES_tradnl"/>
        </w:rPr>
      </w:pPr>
    </w:p>
    <w:p w14:paraId="67564D04" w14:textId="77777777" w:rsidR="003B1A09" w:rsidRPr="003B1A09" w:rsidRDefault="003B1A09" w:rsidP="003B1A09">
      <w:pPr>
        <w:pStyle w:val="Prrafodelista"/>
        <w:ind w:left="744"/>
        <w:rPr>
          <w:rFonts w:ascii="Verdana" w:hAnsi="Verdana"/>
          <w:sz w:val="20"/>
          <w:szCs w:val="20"/>
          <w:lang w:val="es-ES_tradnl"/>
        </w:rPr>
      </w:pPr>
    </w:p>
    <w:p w14:paraId="60C2FDE6" w14:textId="22833A21" w:rsidR="003B1A09" w:rsidRDefault="003B1A09" w:rsidP="003B1A09">
      <w:pPr>
        <w:pStyle w:val="Prrafodelista"/>
        <w:ind w:left="744"/>
        <w:jc w:val="both"/>
        <w:rPr>
          <w:rFonts w:ascii="Verdana" w:hAnsi="Verdana"/>
          <w:sz w:val="20"/>
          <w:szCs w:val="20"/>
          <w:lang w:val="es-ES_tradnl"/>
        </w:rPr>
      </w:pPr>
      <w:r w:rsidRPr="003B1A09">
        <w:rPr>
          <w:rFonts w:ascii="Verdana" w:hAnsi="Verdana"/>
          <w:sz w:val="20"/>
          <w:szCs w:val="20"/>
          <w:lang w:val="es-ES_tradnl"/>
        </w:rPr>
        <w:t xml:space="preserve">Categoría B: postulación presentada por un(a) Investigador(a) Responsable (IR) perteneciente a las dos más altas jerarquías del Cuerpo Académico Regular, el(la) que debe estar adscrito(a) </w:t>
      </w:r>
      <w:r w:rsidR="00760518">
        <w:rPr>
          <w:rFonts w:ascii="Verdana" w:hAnsi="Verdana"/>
          <w:sz w:val="20"/>
          <w:szCs w:val="20"/>
          <w:lang w:val="es-ES_tradnl"/>
        </w:rPr>
        <w:t xml:space="preserve">a </w:t>
      </w:r>
      <w:r w:rsidRPr="003B1A09">
        <w:rPr>
          <w:rFonts w:ascii="Verdana" w:hAnsi="Verdana"/>
          <w:sz w:val="20"/>
          <w:szCs w:val="20"/>
          <w:lang w:val="es-ES_tradnl"/>
        </w:rPr>
        <w:t xml:space="preserve">un Centro formalmente registrado mediante resolución universitaria (RU), en calidad de director o miembro del equipo titular. </w:t>
      </w:r>
    </w:p>
    <w:p w14:paraId="37EDA811" w14:textId="77777777" w:rsidR="003B1A09" w:rsidRPr="003B1A09" w:rsidRDefault="003B1A09" w:rsidP="003B1A09">
      <w:pPr>
        <w:pStyle w:val="Prrafodelista"/>
        <w:ind w:left="744"/>
        <w:jc w:val="both"/>
        <w:rPr>
          <w:rFonts w:ascii="Verdana" w:hAnsi="Verdana"/>
          <w:sz w:val="20"/>
          <w:szCs w:val="20"/>
          <w:lang w:val="es-ES_tradnl"/>
        </w:rPr>
      </w:pPr>
    </w:p>
    <w:p w14:paraId="4CAEDF3A" w14:textId="3393566B" w:rsidR="005E3BB6" w:rsidRDefault="003B1A09" w:rsidP="003B1A09">
      <w:pPr>
        <w:pStyle w:val="Prrafodelista"/>
        <w:ind w:left="744"/>
        <w:jc w:val="both"/>
        <w:rPr>
          <w:rFonts w:ascii="Verdana" w:hAnsi="Verdana"/>
          <w:sz w:val="20"/>
          <w:szCs w:val="20"/>
          <w:lang w:val="es-ES_tradnl"/>
        </w:rPr>
      </w:pPr>
      <w:r w:rsidRPr="003B1A09">
        <w:rPr>
          <w:rFonts w:ascii="Verdana" w:hAnsi="Verdana"/>
          <w:sz w:val="20"/>
          <w:szCs w:val="20"/>
          <w:lang w:val="es-ES_tradnl"/>
        </w:rPr>
        <w:t>La postulación requiere la participación de al menos dos Centros registrados mediante RU y los investigadores(as) claves deben pertenecer a dichos Centros. Además, debe incluir coinvestigadores(as) los cuales no necesitan cumplir este último requisito. Esta Categoría busca consolidar los Centros a través del fomento a la asociatividad y la formación de redes inter y transdisciplinarias, facilitando el apalancamiento de recursos y apoyando la ejecución de proyectos complejos de manera conjunta.</w:t>
      </w:r>
    </w:p>
    <w:p w14:paraId="6FBADD80" w14:textId="77777777" w:rsidR="003B1A09" w:rsidRPr="00771B50" w:rsidRDefault="003B1A09" w:rsidP="003B1A09">
      <w:pPr>
        <w:pStyle w:val="Prrafodelista"/>
        <w:ind w:left="744"/>
        <w:jc w:val="both"/>
        <w:rPr>
          <w:rFonts w:ascii="Verdana" w:hAnsi="Verdana"/>
          <w:sz w:val="20"/>
          <w:szCs w:val="20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6"/>
        <w:gridCol w:w="307"/>
        <w:gridCol w:w="6177"/>
      </w:tblGrid>
      <w:tr w:rsidR="00C76584" w:rsidRPr="00B4452E" w14:paraId="532773D7" w14:textId="77777777" w:rsidTr="00DB0295">
        <w:tc>
          <w:tcPr>
            <w:tcW w:w="10870" w:type="dxa"/>
            <w:gridSpan w:val="3"/>
          </w:tcPr>
          <w:p w14:paraId="512352AC" w14:textId="1577D097" w:rsidR="00C76584" w:rsidRPr="00B4452E" w:rsidRDefault="00F21987" w:rsidP="00DB0295">
            <w:pPr>
              <w:rPr>
                <w:rFonts w:ascii="Verdana" w:hAnsi="Verdana"/>
                <w:b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 xml:space="preserve">ANTECEDENTES </w:t>
            </w:r>
            <w:r w:rsidR="00971817">
              <w:rPr>
                <w:rFonts w:ascii="Verdana" w:hAnsi="Verdana"/>
                <w:b/>
                <w:lang w:val="es-ES_tradnl"/>
              </w:rPr>
              <w:t>INVESTIGADOR(A) RESPONSABLE</w:t>
            </w:r>
            <w:r w:rsidR="00760518">
              <w:rPr>
                <w:rFonts w:ascii="Verdana" w:hAnsi="Verdana"/>
                <w:b/>
                <w:lang w:val="es-ES_tradnl"/>
              </w:rPr>
              <w:t xml:space="preserve"> (IR)</w:t>
            </w:r>
          </w:p>
        </w:tc>
      </w:tr>
      <w:tr w:rsidR="00C76584" w:rsidRPr="00B4452E" w14:paraId="64F45952" w14:textId="77777777" w:rsidTr="00771B50">
        <w:tc>
          <w:tcPr>
            <w:tcW w:w="4386" w:type="dxa"/>
          </w:tcPr>
          <w:p w14:paraId="2B93D367" w14:textId="7B154C70" w:rsidR="00C76584" w:rsidRPr="00B4452E" w:rsidRDefault="00F21987" w:rsidP="00DB0295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eastAsiaTheme="minorEastAsia" w:hAnsi="Verdana"/>
                <w:color w:val="00000A"/>
                <w:spacing w:val="-3"/>
              </w:rPr>
              <w:t>NOMBRE COMPLETO</w:t>
            </w:r>
          </w:p>
        </w:tc>
        <w:tc>
          <w:tcPr>
            <w:tcW w:w="307" w:type="dxa"/>
          </w:tcPr>
          <w:p w14:paraId="6121D728" w14:textId="77777777" w:rsidR="00C76584" w:rsidRPr="00B4452E" w:rsidRDefault="00C76584" w:rsidP="00DB0295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6A47F0F8" w14:textId="77777777" w:rsidR="00C76584" w:rsidRPr="00B4452E" w:rsidRDefault="00C76584" w:rsidP="00DB0295">
            <w:pPr>
              <w:rPr>
                <w:rFonts w:ascii="Verdana" w:hAnsi="Verdana"/>
                <w:lang w:val="es-ES_tradnl"/>
              </w:rPr>
            </w:pPr>
          </w:p>
        </w:tc>
      </w:tr>
      <w:tr w:rsidR="00C76584" w:rsidRPr="00B4452E" w14:paraId="157BAAF3" w14:textId="77777777" w:rsidTr="00771B50">
        <w:tc>
          <w:tcPr>
            <w:tcW w:w="4386" w:type="dxa"/>
          </w:tcPr>
          <w:p w14:paraId="0D1388F7" w14:textId="0FC83697" w:rsidR="00F21987" w:rsidRPr="00B4452E" w:rsidRDefault="00F21987" w:rsidP="00DB0295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UNIDAD ACADÉMICA</w:t>
            </w:r>
          </w:p>
        </w:tc>
        <w:tc>
          <w:tcPr>
            <w:tcW w:w="307" w:type="dxa"/>
          </w:tcPr>
          <w:p w14:paraId="417A2DF8" w14:textId="77777777" w:rsidR="00C76584" w:rsidRPr="00B4452E" w:rsidRDefault="00C76584" w:rsidP="00DB0295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07424C74" w14:textId="77777777" w:rsidR="00C76584" w:rsidRPr="00B4452E" w:rsidRDefault="00C76584" w:rsidP="00DB0295">
            <w:pPr>
              <w:rPr>
                <w:rFonts w:ascii="Verdana" w:hAnsi="Verdana"/>
                <w:lang w:val="es-ES_tradnl"/>
              </w:rPr>
            </w:pPr>
          </w:p>
        </w:tc>
      </w:tr>
      <w:tr w:rsidR="001B6103" w:rsidRPr="00B4452E" w14:paraId="343D7ABB" w14:textId="77777777" w:rsidTr="00771B50">
        <w:tc>
          <w:tcPr>
            <w:tcW w:w="4386" w:type="dxa"/>
          </w:tcPr>
          <w:p w14:paraId="23AAD6CE" w14:textId="571585E3" w:rsidR="001B6103" w:rsidRPr="00B4452E" w:rsidRDefault="001B6103" w:rsidP="00DB0295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LÍNEAS DE INVESTIGACIÓN</w:t>
            </w:r>
          </w:p>
        </w:tc>
        <w:tc>
          <w:tcPr>
            <w:tcW w:w="307" w:type="dxa"/>
          </w:tcPr>
          <w:p w14:paraId="6BFF69A3" w14:textId="6E725A35" w:rsidR="001B6103" w:rsidRPr="00B4452E" w:rsidRDefault="001B6103" w:rsidP="00DB0295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40847306" w14:textId="77777777" w:rsidR="001B6103" w:rsidRPr="00B4452E" w:rsidRDefault="001B6103" w:rsidP="00DB0295">
            <w:pPr>
              <w:rPr>
                <w:rFonts w:ascii="Verdana" w:hAnsi="Verdana"/>
                <w:lang w:val="es-ES_tradnl"/>
              </w:rPr>
            </w:pPr>
          </w:p>
        </w:tc>
      </w:tr>
      <w:tr w:rsidR="00C76584" w:rsidRPr="00B4452E" w14:paraId="269B4EAD" w14:textId="77777777" w:rsidTr="00771B50">
        <w:tc>
          <w:tcPr>
            <w:tcW w:w="4386" w:type="dxa"/>
          </w:tcPr>
          <w:p w14:paraId="4326299B" w14:textId="707DC801" w:rsidR="00C76584" w:rsidRPr="00B4452E" w:rsidRDefault="00F21987" w:rsidP="00DB0295">
            <w:pPr>
              <w:rPr>
                <w:rFonts w:ascii="Verdana" w:hAnsi="Verdana"/>
                <w:lang w:val="es-ES_tradnl"/>
              </w:rPr>
            </w:pPr>
            <w:proofErr w:type="gramStart"/>
            <w:r w:rsidRPr="00B4452E">
              <w:rPr>
                <w:rFonts w:ascii="Verdana" w:hAnsi="Verdana"/>
                <w:lang w:val="es-ES_tradnl"/>
              </w:rPr>
              <w:t>LINK</w:t>
            </w:r>
            <w:proofErr w:type="gramEnd"/>
            <w:r w:rsidRPr="00B4452E">
              <w:rPr>
                <w:rFonts w:ascii="Verdana" w:hAnsi="Verdana"/>
                <w:lang w:val="es-ES_tradnl"/>
              </w:rPr>
              <w:t xml:space="preserve"> O URL PORTAL DEL INVESTIGADOR ANID</w:t>
            </w:r>
            <w:r w:rsidR="00943437" w:rsidRPr="00B4452E">
              <w:rPr>
                <w:rFonts w:ascii="Verdana" w:hAnsi="Verdana"/>
                <w:lang w:val="es-ES_tradnl"/>
              </w:rPr>
              <w:t xml:space="preserve"> </w:t>
            </w:r>
            <w:hyperlink r:id="rId10" w:history="1">
              <w:r w:rsidR="00943437" w:rsidRPr="00B4452E">
                <w:rPr>
                  <w:rStyle w:val="Hipervnculo"/>
                  <w:rFonts w:ascii="Verdana" w:hAnsi="Verdana" w:cs="Verdana"/>
                  <w:lang w:val="es-ES" w:eastAsia="es-ES"/>
                </w:rPr>
                <w:t>https://investigadores.anid.cl/</w:t>
              </w:r>
            </w:hyperlink>
          </w:p>
        </w:tc>
        <w:tc>
          <w:tcPr>
            <w:tcW w:w="307" w:type="dxa"/>
          </w:tcPr>
          <w:p w14:paraId="2A16F301" w14:textId="1BE4D19C" w:rsidR="00C76584" w:rsidRPr="00B4452E" w:rsidRDefault="00F21987" w:rsidP="00DB0295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4D754315" w14:textId="051CBB6C" w:rsidR="00C76584" w:rsidRPr="00B4452E" w:rsidRDefault="00C76584" w:rsidP="00DB0295">
            <w:pPr>
              <w:rPr>
                <w:rFonts w:ascii="Verdana" w:hAnsi="Verdana"/>
                <w:lang w:val="es-ES_tradnl"/>
              </w:rPr>
            </w:pPr>
          </w:p>
        </w:tc>
      </w:tr>
    </w:tbl>
    <w:p w14:paraId="00B6FA60" w14:textId="180756AC" w:rsidR="00F21987" w:rsidRDefault="00F21987" w:rsidP="008608AF">
      <w:pPr>
        <w:rPr>
          <w:rFonts w:ascii="Verdana" w:hAnsi="Verdana"/>
          <w:sz w:val="20"/>
          <w:szCs w:val="20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6"/>
        <w:gridCol w:w="307"/>
        <w:gridCol w:w="6177"/>
      </w:tblGrid>
      <w:tr w:rsidR="001B6103" w:rsidRPr="00B4452E" w14:paraId="3B352847" w14:textId="77777777" w:rsidTr="0007787F">
        <w:tc>
          <w:tcPr>
            <w:tcW w:w="10870" w:type="dxa"/>
            <w:gridSpan w:val="3"/>
          </w:tcPr>
          <w:p w14:paraId="663FDE04" w14:textId="30AE8A2C" w:rsidR="001B6103" w:rsidRPr="00B4452E" w:rsidRDefault="001B6103" w:rsidP="0007787F">
            <w:pPr>
              <w:rPr>
                <w:rFonts w:ascii="Verdana" w:hAnsi="Verdana"/>
                <w:b/>
                <w:lang w:val="es-ES_tradnl"/>
              </w:rPr>
            </w:pPr>
            <w:bookmarkStart w:id="0" w:name="_Hlk143939032"/>
            <w:r w:rsidRPr="00B4452E">
              <w:rPr>
                <w:rFonts w:ascii="Verdana" w:hAnsi="Verdana"/>
                <w:b/>
                <w:lang w:val="es-ES_tradnl"/>
              </w:rPr>
              <w:t xml:space="preserve">ANTECEDENTES </w:t>
            </w:r>
            <w:r w:rsidRPr="001B6103">
              <w:rPr>
                <w:rFonts w:ascii="Verdana" w:hAnsi="Verdana"/>
                <w:b/>
                <w:lang w:val="es-ES_tradnl"/>
              </w:rPr>
              <w:t>INVESTIGADOR(A) CLAVE</w:t>
            </w:r>
            <w:r>
              <w:rPr>
                <w:rFonts w:ascii="Verdana" w:hAnsi="Verdana"/>
                <w:b/>
                <w:lang w:val="es-ES_tradnl"/>
              </w:rPr>
              <w:t xml:space="preserve"> (N° 1 – OBLIGATORIO)</w:t>
            </w:r>
          </w:p>
        </w:tc>
      </w:tr>
      <w:tr w:rsidR="001B6103" w:rsidRPr="00B4452E" w14:paraId="58636F3A" w14:textId="77777777" w:rsidTr="0007787F">
        <w:tc>
          <w:tcPr>
            <w:tcW w:w="4386" w:type="dxa"/>
          </w:tcPr>
          <w:p w14:paraId="01570A0F" w14:textId="77777777" w:rsidR="001B6103" w:rsidRPr="00B4452E" w:rsidRDefault="001B6103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eastAsiaTheme="minorEastAsia" w:hAnsi="Verdana"/>
                <w:color w:val="00000A"/>
                <w:spacing w:val="-3"/>
              </w:rPr>
              <w:t>NOMBRE COMPLETO</w:t>
            </w:r>
          </w:p>
        </w:tc>
        <w:tc>
          <w:tcPr>
            <w:tcW w:w="307" w:type="dxa"/>
          </w:tcPr>
          <w:p w14:paraId="032981E6" w14:textId="77777777" w:rsidR="001B6103" w:rsidRPr="00B4452E" w:rsidRDefault="001B6103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6A68FA9E" w14:textId="77777777" w:rsidR="001B6103" w:rsidRPr="00B4452E" w:rsidRDefault="001B6103" w:rsidP="0007787F">
            <w:pPr>
              <w:rPr>
                <w:rFonts w:ascii="Verdana" w:hAnsi="Verdana"/>
                <w:lang w:val="es-ES_tradnl"/>
              </w:rPr>
            </w:pPr>
          </w:p>
        </w:tc>
      </w:tr>
      <w:tr w:rsidR="001B6103" w:rsidRPr="00B4452E" w14:paraId="270658E5" w14:textId="77777777" w:rsidTr="0007787F">
        <w:tc>
          <w:tcPr>
            <w:tcW w:w="4386" w:type="dxa"/>
          </w:tcPr>
          <w:p w14:paraId="79AEDDE8" w14:textId="77777777" w:rsidR="001B6103" w:rsidRPr="00B4452E" w:rsidRDefault="001B6103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UNIDAD ACADÉMICA</w:t>
            </w:r>
          </w:p>
        </w:tc>
        <w:tc>
          <w:tcPr>
            <w:tcW w:w="307" w:type="dxa"/>
          </w:tcPr>
          <w:p w14:paraId="44840551" w14:textId="77777777" w:rsidR="001B6103" w:rsidRPr="00B4452E" w:rsidRDefault="001B6103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17CCCDF8" w14:textId="77777777" w:rsidR="001B6103" w:rsidRPr="00B4452E" w:rsidRDefault="001B6103" w:rsidP="0007787F">
            <w:pPr>
              <w:rPr>
                <w:rFonts w:ascii="Verdana" w:hAnsi="Verdana"/>
                <w:lang w:val="es-ES_tradnl"/>
              </w:rPr>
            </w:pPr>
          </w:p>
        </w:tc>
      </w:tr>
      <w:tr w:rsidR="00760518" w:rsidRPr="00B4452E" w14:paraId="372851D9" w14:textId="77777777" w:rsidTr="0007787F">
        <w:tc>
          <w:tcPr>
            <w:tcW w:w="4386" w:type="dxa"/>
          </w:tcPr>
          <w:p w14:paraId="1E734FEB" w14:textId="649466EE" w:rsidR="00760518" w:rsidRPr="00B4452E" w:rsidRDefault="00760518" w:rsidP="00760518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LÍNEAS DE INVESTIGACIÓN</w:t>
            </w:r>
          </w:p>
        </w:tc>
        <w:tc>
          <w:tcPr>
            <w:tcW w:w="307" w:type="dxa"/>
          </w:tcPr>
          <w:p w14:paraId="48CD9AB3" w14:textId="50FF5525" w:rsidR="00760518" w:rsidRPr="00B4452E" w:rsidRDefault="00760518" w:rsidP="00760518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12B4A4F0" w14:textId="218045B8" w:rsidR="00760518" w:rsidRPr="00B4452E" w:rsidRDefault="00760518" w:rsidP="00760518">
            <w:pPr>
              <w:rPr>
                <w:rFonts w:ascii="Verdana" w:hAnsi="Verdana"/>
                <w:lang w:val="es-ES_tradnl"/>
              </w:rPr>
            </w:pPr>
          </w:p>
        </w:tc>
      </w:tr>
      <w:tr w:rsidR="001B6103" w:rsidRPr="00B4452E" w14:paraId="220FCE69" w14:textId="77777777" w:rsidTr="0007787F">
        <w:tc>
          <w:tcPr>
            <w:tcW w:w="4386" w:type="dxa"/>
          </w:tcPr>
          <w:p w14:paraId="398D0CB4" w14:textId="77777777" w:rsidR="001B6103" w:rsidRPr="00B4452E" w:rsidRDefault="001B6103" w:rsidP="0007787F">
            <w:pPr>
              <w:rPr>
                <w:rFonts w:ascii="Verdana" w:hAnsi="Verdana"/>
                <w:lang w:val="es-ES_tradnl"/>
              </w:rPr>
            </w:pPr>
            <w:proofErr w:type="gramStart"/>
            <w:r w:rsidRPr="00B4452E">
              <w:rPr>
                <w:rFonts w:ascii="Verdana" w:hAnsi="Verdana"/>
                <w:lang w:val="es-ES_tradnl"/>
              </w:rPr>
              <w:t>LINK</w:t>
            </w:r>
            <w:proofErr w:type="gramEnd"/>
            <w:r w:rsidRPr="00B4452E">
              <w:rPr>
                <w:rFonts w:ascii="Verdana" w:hAnsi="Verdana"/>
                <w:lang w:val="es-ES_tradnl"/>
              </w:rPr>
              <w:t xml:space="preserve"> O URL PORTAL DEL INVESTIGADOR ANID </w:t>
            </w:r>
            <w:hyperlink r:id="rId11" w:history="1">
              <w:r w:rsidRPr="00B4452E">
                <w:rPr>
                  <w:rStyle w:val="Hipervnculo"/>
                  <w:rFonts w:ascii="Verdana" w:hAnsi="Verdana" w:cs="Verdana"/>
                  <w:lang w:val="es-ES" w:eastAsia="es-ES"/>
                </w:rPr>
                <w:t>https://investigadores.anid.cl/</w:t>
              </w:r>
            </w:hyperlink>
          </w:p>
        </w:tc>
        <w:tc>
          <w:tcPr>
            <w:tcW w:w="307" w:type="dxa"/>
          </w:tcPr>
          <w:p w14:paraId="732D221D" w14:textId="77777777" w:rsidR="001B6103" w:rsidRPr="00B4452E" w:rsidRDefault="001B6103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2582B2BD" w14:textId="77777777" w:rsidR="001B6103" w:rsidRPr="00B4452E" w:rsidRDefault="001B6103" w:rsidP="0007787F">
            <w:pPr>
              <w:rPr>
                <w:rFonts w:ascii="Verdana" w:hAnsi="Verdana"/>
                <w:lang w:val="es-ES_tradnl"/>
              </w:rPr>
            </w:pPr>
          </w:p>
        </w:tc>
      </w:tr>
      <w:bookmarkEnd w:id="0"/>
    </w:tbl>
    <w:p w14:paraId="0806C58A" w14:textId="77777777" w:rsidR="001B6103" w:rsidRDefault="001B6103" w:rsidP="008608AF">
      <w:pPr>
        <w:rPr>
          <w:rFonts w:ascii="Verdana" w:hAnsi="Verdana"/>
          <w:sz w:val="20"/>
          <w:szCs w:val="20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6"/>
        <w:gridCol w:w="307"/>
        <w:gridCol w:w="6177"/>
      </w:tblGrid>
      <w:tr w:rsidR="00760518" w:rsidRPr="00B4452E" w14:paraId="56DF4B35" w14:textId="77777777" w:rsidTr="00061E61">
        <w:tc>
          <w:tcPr>
            <w:tcW w:w="10870" w:type="dxa"/>
            <w:gridSpan w:val="3"/>
          </w:tcPr>
          <w:p w14:paraId="6D970D1F" w14:textId="103ADC3B" w:rsidR="00760518" w:rsidRPr="00B4452E" w:rsidRDefault="00760518" w:rsidP="00061E61">
            <w:pPr>
              <w:rPr>
                <w:rFonts w:ascii="Verdana" w:hAnsi="Verdana"/>
                <w:b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 xml:space="preserve">ANTECEDENTES </w:t>
            </w:r>
            <w:r w:rsidRPr="001B6103">
              <w:rPr>
                <w:rFonts w:ascii="Verdana" w:hAnsi="Verdana"/>
                <w:b/>
                <w:lang w:val="es-ES_tradnl"/>
              </w:rPr>
              <w:t>INVESTIGADOR(A) CLAVE</w:t>
            </w:r>
            <w:r>
              <w:rPr>
                <w:rFonts w:ascii="Verdana" w:hAnsi="Verdana"/>
                <w:b/>
                <w:lang w:val="es-ES_tradnl"/>
              </w:rPr>
              <w:t xml:space="preserve"> (N° </w:t>
            </w:r>
            <w:r>
              <w:rPr>
                <w:rFonts w:ascii="Verdana" w:hAnsi="Verdana"/>
                <w:b/>
                <w:lang w:val="es-ES_tradnl"/>
              </w:rPr>
              <w:t>2</w:t>
            </w:r>
            <w:r>
              <w:rPr>
                <w:rFonts w:ascii="Verdana" w:hAnsi="Verdana"/>
                <w:b/>
                <w:lang w:val="es-ES_tradnl"/>
              </w:rPr>
              <w:t xml:space="preserve"> – OBLIGATORIO)</w:t>
            </w:r>
          </w:p>
        </w:tc>
      </w:tr>
      <w:tr w:rsidR="00760518" w:rsidRPr="00B4452E" w14:paraId="7D32B96C" w14:textId="77777777" w:rsidTr="00061E61">
        <w:tc>
          <w:tcPr>
            <w:tcW w:w="4386" w:type="dxa"/>
          </w:tcPr>
          <w:p w14:paraId="4F550E4A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eastAsiaTheme="minorEastAsia" w:hAnsi="Verdana"/>
                <w:color w:val="00000A"/>
                <w:spacing w:val="-3"/>
              </w:rPr>
              <w:t>NOMBRE COMPLETO</w:t>
            </w:r>
          </w:p>
        </w:tc>
        <w:tc>
          <w:tcPr>
            <w:tcW w:w="307" w:type="dxa"/>
          </w:tcPr>
          <w:p w14:paraId="0D120527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075C5B99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</w:p>
        </w:tc>
      </w:tr>
      <w:tr w:rsidR="00760518" w:rsidRPr="00B4452E" w14:paraId="57BBA6F5" w14:textId="77777777" w:rsidTr="00061E61">
        <w:tc>
          <w:tcPr>
            <w:tcW w:w="4386" w:type="dxa"/>
          </w:tcPr>
          <w:p w14:paraId="1E0050F5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UNIDAD ACADÉMICA</w:t>
            </w:r>
          </w:p>
        </w:tc>
        <w:tc>
          <w:tcPr>
            <w:tcW w:w="307" w:type="dxa"/>
          </w:tcPr>
          <w:p w14:paraId="0D2E9010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4E596D1C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</w:p>
        </w:tc>
      </w:tr>
      <w:tr w:rsidR="00760518" w:rsidRPr="00B4452E" w14:paraId="56201ABD" w14:textId="77777777" w:rsidTr="00061E61">
        <w:tc>
          <w:tcPr>
            <w:tcW w:w="4386" w:type="dxa"/>
          </w:tcPr>
          <w:p w14:paraId="5500F266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LÍNEAS DE INVESTIGACIÓN</w:t>
            </w:r>
          </w:p>
        </w:tc>
        <w:tc>
          <w:tcPr>
            <w:tcW w:w="307" w:type="dxa"/>
          </w:tcPr>
          <w:p w14:paraId="20601464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20FAF1EF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</w:p>
        </w:tc>
      </w:tr>
      <w:tr w:rsidR="00760518" w:rsidRPr="00B4452E" w14:paraId="22C26A0F" w14:textId="77777777" w:rsidTr="00061E61">
        <w:tc>
          <w:tcPr>
            <w:tcW w:w="4386" w:type="dxa"/>
          </w:tcPr>
          <w:p w14:paraId="28AEB85A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proofErr w:type="gramStart"/>
            <w:r w:rsidRPr="00B4452E">
              <w:rPr>
                <w:rFonts w:ascii="Verdana" w:hAnsi="Verdana"/>
                <w:lang w:val="es-ES_tradnl"/>
              </w:rPr>
              <w:t>LINK</w:t>
            </w:r>
            <w:proofErr w:type="gramEnd"/>
            <w:r w:rsidRPr="00B4452E">
              <w:rPr>
                <w:rFonts w:ascii="Verdana" w:hAnsi="Verdana"/>
                <w:lang w:val="es-ES_tradnl"/>
              </w:rPr>
              <w:t xml:space="preserve"> O URL PORTAL DEL INVESTIGADOR ANID </w:t>
            </w:r>
            <w:hyperlink r:id="rId12" w:history="1">
              <w:r w:rsidRPr="00B4452E">
                <w:rPr>
                  <w:rStyle w:val="Hipervnculo"/>
                  <w:rFonts w:ascii="Verdana" w:hAnsi="Verdana" w:cs="Verdana"/>
                  <w:lang w:val="es-ES" w:eastAsia="es-ES"/>
                </w:rPr>
                <w:t>https://investigadores.anid.cl/</w:t>
              </w:r>
            </w:hyperlink>
          </w:p>
        </w:tc>
        <w:tc>
          <w:tcPr>
            <w:tcW w:w="307" w:type="dxa"/>
          </w:tcPr>
          <w:p w14:paraId="51E3198E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105833A8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</w:p>
        </w:tc>
      </w:tr>
    </w:tbl>
    <w:p w14:paraId="01D1CE33" w14:textId="77777777" w:rsidR="00760518" w:rsidRDefault="00760518" w:rsidP="008608AF">
      <w:pPr>
        <w:rPr>
          <w:rFonts w:ascii="Verdana" w:hAnsi="Verdana"/>
          <w:sz w:val="20"/>
          <w:szCs w:val="20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6"/>
        <w:gridCol w:w="307"/>
        <w:gridCol w:w="6177"/>
      </w:tblGrid>
      <w:tr w:rsidR="00760518" w:rsidRPr="00B4452E" w14:paraId="5DB8833A" w14:textId="77777777" w:rsidTr="00061E61">
        <w:tc>
          <w:tcPr>
            <w:tcW w:w="10870" w:type="dxa"/>
            <w:gridSpan w:val="3"/>
          </w:tcPr>
          <w:p w14:paraId="5F08552D" w14:textId="0B62DB2D" w:rsidR="00760518" w:rsidRPr="00B4452E" w:rsidRDefault="00760518" w:rsidP="00061E61">
            <w:pPr>
              <w:rPr>
                <w:rFonts w:ascii="Verdana" w:hAnsi="Verdana"/>
                <w:b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lastRenderedPageBreak/>
              <w:t xml:space="preserve">ANTECEDENTES </w:t>
            </w:r>
            <w:r w:rsidRPr="001B6103">
              <w:rPr>
                <w:rFonts w:ascii="Verdana" w:hAnsi="Verdana"/>
                <w:b/>
                <w:lang w:val="es-ES_tradnl"/>
              </w:rPr>
              <w:t>INVESTIGADOR(A) CLAVE</w:t>
            </w:r>
            <w:r>
              <w:rPr>
                <w:rFonts w:ascii="Verdana" w:hAnsi="Verdana"/>
                <w:b/>
                <w:lang w:val="es-ES_tradnl"/>
              </w:rPr>
              <w:t xml:space="preserve"> (N° 3 – OPCIONAL)</w:t>
            </w:r>
          </w:p>
        </w:tc>
      </w:tr>
      <w:tr w:rsidR="00760518" w:rsidRPr="00B4452E" w14:paraId="12E24A55" w14:textId="77777777" w:rsidTr="00061E61">
        <w:tc>
          <w:tcPr>
            <w:tcW w:w="4386" w:type="dxa"/>
          </w:tcPr>
          <w:p w14:paraId="0A8F26C9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eastAsiaTheme="minorEastAsia" w:hAnsi="Verdana"/>
                <w:color w:val="00000A"/>
                <w:spacing w:val="-3"/>
              </w:rPr>
              <w:t>NOMBRE COMPLETO</w:t>
            </w:r>
          </w:p>
        </w:tc>
        <w:tc>
          <w:tcPr>
            <w:tcW w:w="307" w:type="dxa"/>
          </w:tcPr>
          <w:p w14:paraId="30CF90E9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25F714B6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</w:p>
        </w:tc>
      </w:tr>
      <w:tr w:rsidR="00760518" w:rsidRPr="00B4452E" w14:paraId="379FC486" w14:textId="77777777" w:rsidTr="00061E61">
        <w:tc>
          <w:tcPr>
            <w:tcW w:w="4386" w:type="dxa"/>
          </w:tcPr>
          <w:p w14:paraId="0E4A6BE9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UNIDAD ACADÉMICA</w:t>
            </w:r>
          </w:p>
        </w:tc>
        <w:tc>
          <w:tcPr>
            <w:tcW w:w="307" w:type="dxa"/>
          </w:tcPr>
          <w:p w14:paraId="581A72A1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09AC720B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</w:p>
        </w:tc>
      </w:tr>
      <w:tr w:rsidR="00760518" w:rsidRPr="00B4452E" w14:paraId="31D45AA6" w14:textId="77777777" w:rsidTr="00061E61">
        <w:tc>
          <w:tcPr>
            <w:tcW w:w="4386" w:type="dxa"/>
          </w:tcPr>
          <w:p w14:paraId="074308D2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LÍNEAS DE INVESTIGACIÓN</w:t>
            </w:r>
          </w:p>
        </w:tc>
        <w:tc>
          <w:tcPr>
            <w:tcW w:w="307" w:type="dxa"/>
          </w:tcPr>
          <w:p w14:paraId="31B62659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33E9F7CE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</w:p>
        </w:tc>
      </w:tr>
      <w:tr w:rsidR="00760518" w:rsidRPr="00B4452E" w14:paraId="27985CB2" w14:textId="77777777" w:rsidTr="00061E61">
        <w:tc>
          <w:tcPr>
            <w:tcW w:w="4386" w:type="dxa"/>
          </w:tcPr>
          <w:p w14:paraId="3AA670B7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proofErr w:type="gramStart"/>
            <w:r w:rsidRPr="00B4452E">
              <w:rPr>
                <w:rFonts w:ascii="Verdana" w:hAnsi="Verdana"/>
                <w:lang w:val="es-ES_tradnl"/>
              </w:rPr>
              <w:t>LINK</w:t>
            </w:r>
            <w:proofErr w:type="gramEnd"/>
            <w:r w:rsidRPr="00B4452E">
              <w:rPr>
                <w:rFonts w:ascii="Verdana" w:hAnsi="Verdana"/>
                <w:lang w:val="es-ES_tradnl"/>
              </w:rPr>
              <w:t xml:space="preserve"> O URL PORTAL DEL INVESTIGADOR ANID </w:t>
            </w:r>
            <w:hyperlink r:id="rId13" w:history="1">
              <w:r w:rsidRPr="00B4452E">
                <w:rPr>
                  <w:rStyle w:val="Hipervnculo"/>
                  <w:rFonts w:ascii="Verdana" w:hAnsi="Verdana" w:cs="Verdana"/>
                  <w:lang w:val="es-ES" w:eastAsia="es-ES"/>
                </w:rPr>
                <w:t>https://investigadores.anid.cl/</w:t>
              </w:r>
            </w:hyperlink>
          </w:p>
        </w:tc>
        <w:tc>
          <w:tcPr>
            <w:tcW w:w="307" w:type="dxa"/>
          </w:tcPr>
          <w:p w14:paraId="1E3EF13A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6FB90241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</w:p>
        </w:tc>
      </w:tr>
    </w:tbl>
    <w:p w14:paraId="54FD705C" w14:textId="77777777" w:rsidR="00760518" w:rsidRDefault="00760518" w:rsidP="008608AF">
      <w:pPr>
        <w:rPr>
          <w:rFonts w:ascii="Verdana" w:hAnsi="Verdana"/>
          <w:sz w:val="20"/>
          <w:szCs w:val="20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6"/>
        <w:gridCol w:w="307"/>
        <w:gridCol w:w="6177"/>
      </w:tblGrid>
      <w:tr w:rsidR="00760518" w:rsidRPr="00B4452E" w14:paraId="3D9F166E" w14:textId="77777777" w:rsidTr="00061E61">
        <w:tc>
          <w:tcPr>
            <w:tcW w:w="10870" w:type="dxa"/>
            <w:gridSpan w:val="3"/>
          </w:tcPr>
          <w:p w14:paraId="7FF037F1" w14:textId="57F2203E" w:rsidR="00760518" w:rsidRPr="00B4452E" w:rsidRDefault="00760518" w:rsidP="00061E61">
            <w:pPr>
              <w:rPr>
                <w:rFonts w:ascii="Verdana" w:hAnsi="Verdana"/>
                <w:b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 xml:space="preserve">ANTECEDENTES </w:t>
            </w:r>
            <w:r w:rsidRPr="001B6103">
              <w:rPr>
                <w:rFonts w:ascii="Verdana" w:hAnsi="Verdana"/>
                <w:b/>
                <w:lang w:val="es-ES_tradnl"/>
              </w:rPr>
              <w:t>INVESTIGADOR(A) CLAVE</w:t>
            </w:r>
            <w:r>
              <w:rPr>
                <w:rFonts w:ascii="Verdana" w:hAnsi="Verdana"/>
                <w:b/>
                <w:lang w:val="es-ES_tradnl"/>
              </w:rPr>
              <w:t xml:space="preserve"> (N° </w:t>
            </w:r>
            <w:r>
              <w:rPr>
                <w:rFonts w:ascii="Verdana" w:hAnsi="Verdana"/>
                <w:b/>
                <w:lang w:val="es-ES_tradnl"/>
              </w:rPr>
              <w:t>4</w:t>
            </w:r>
            <w:r>
              <w:rPr>
                <w:rFonts w:ascii="Verdana" w:hAnsi="Verdana"/>
                <w:b/>
                <w:lang w:val="es-ES_tradnl"/>
              </w:rPr>
              <w:t xml:space="preserve"> – OPCIONAL)</w:t>
            </w:r>
          </w:p>
        </w:tc>
      </w:tr>
      <w:tr w:rsidR="00760518" w:rsidRPr="00B4452E" w14:paraId="355316D4" w14:textId="77777777" w:rsidTr="00061E61">
        <w:tc>
          <w:tcPr>
            <w:tcW w:w="4386" w:type="dxa"/>
          </w:tcPr>
          <w:p w14:paraId="1B2C59CC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eastAsiaTheme="minorEastAsia" w:hAnsi="Verdana"/>
                <w:color w:val="00000A"/>
                <w:spacing w:val="-3"/>
              </w:rPr>
              <w:t>NOMBRE COMPLETO</w:t>
            </w:r>
          </w:p>
        </w:tc>
        <w:tc>
          <w:tcPr>
            <w:tcW w:w="307" w:type="dxa"/>
          </w:tcPr>
          <w:p w14:paraId="0F7DA6CD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6274C915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</w:p>
        </w:tc>
      </w:tr>
      <w:tr w:rsidR="00760518" w:rsidRPr="00B4452E" w14:paraId="72D55A11" w14:textId="77777777" w:rsidTr="00061E61">
        <w:tc>
          <w:tcPr>
            <w:tcW w:w="4386" w:type="dxa"/>
          </w:tcPr>
          <w:p w14:paraId="4F9F8195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UNIDAD ACADÉMICA</w:t>
            </w:r>
          </w:p>
        </w:tc>
        <w:tc>
          <w:tcPr>
            <w:tcW w:w="307" w:type="dxa"/>
          </w:tcPr>
          <w:p w14:paraId="353AFE4E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333AD39F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</w:p>
        </w:tc>
      </w:tr>
      <w:tr w:rsidR="00760518" w:rsidRPr="00B4452E" w14:paraId="57EF0A1F" w14:textId="77777777" w:rsidTr="00061E61">
        <w:tc>
          <w:tcPr>
            <w:tcW w:w="4386" w:type="dxa"/>
          </w:tcPr>
          <w:p w14:paraId="7DED402C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LÍNEAS DE INVESTIGACIÓN</w:t>
            </w:r>
          </w:p>
        </w:tc>
        <w:tc>
          <w:tcPr>
            <w:tcW w:w="307" w:type="dxa"/>
          </w:tcPr>
          <w:p w14:paraId="11C3DDE2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2223F15C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</w:p>
        </w:tc>
      </w:tr>
      <w:tr w:rsidR="00760518" w:rsidRPr="00B4452E" w14:paraId="6B197393" w14:textId="77777777" w:rsidTr="00061E61">
        <w:tc>
          <w:tcPr>
            <w:tcW w:w="4386" w:type="dxa"/>
          </w:tcPr>
          <w:p w14:paraId="08642DD8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proofErr w:type="gramStart"/>
            <w:r w:rsidRPr="00B4452E">
              <w:rPr>
                <w:rFonts w:ascii="Verdana" w:hAnsi="Verdana"/>
                <w:lang w:val="es-ES_tradnl"/>
              </w:rPr>
              <w:t>LINK</w:t>
            </w:r>
            <w:proofErr w:type="gramEnd"/>
            <w:r w:rsidRPr="00B4452E">
              <w:rPr>
                <w:rFonts w:ascii="Verdana" w:hAnsi="Verdana"/>
                <w:lang w:val="es-ES_tradnl"/>
              </w:rPr>
              <w:t xml:space="preserve"> O URL PORTAL DEL INVESTIGADOR ANID </w:t>
            </w:r>
            <w:hyperlink r:id="rId14" w:history="1">
              <w:r w:rsidRPr="00B4452E">
                <w:rPr>
                  <w:rStyle w:val="Hipervnculo"/>
                  <w:rFonts w:ascii="Verdana" w:hAnsi="Verdana" w:cs="Verdana"/>
                  <w:lang w:val="es-ES" w:eastAsia="es-ES"/>
                </w:rPr>
                <w:t>https://investigadores.anid.cl/</w:t>
              </w:r>
            </w:hyperlink>
          </w:p>
        </w:tc>
        <w:tc>
          <w:tcPr>
            <w:tcW w:w="307" w:type="dxa"/>
          </w:tcPr>
          <w:p w14:paraId="063F5E23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480B0DB3" w14:textId="77777777" w:rsidR="00760518" w:rsidRPr="00B4452E" w:rsidRDefault="00760518" w:rsidP="00061E61">
            <w:pPr>
              <w:rPr>
                <w:rFonts w:ascii="Verdana" w:hAnsi="Verdana"/>
                <w:lang w:val="es-ES_tradnl"/>
              </w:rPr>
            </w:pPr>
          </w:p>
        </w:tc>
      </w:tr>
    </w:tbl>
    <w:p w14:paraId="4DB74D9E" w14:textId="77777777" w:rsidR="00760518" w:rsidRDefault="00760518" w:rsidP="008608AF">
      <w:pPr>
        <w:rPr>
          <w:rFonts w:ascii="Verdana" w:hAnsi="Verdana"/>
          <w:sz w:val="20"/>
          <w:szCs w:val="20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6"/>
        <w:gridCol w:w="307"/>
        <w:gridCol w:w="6177"/>
      </w:tblGrid>
      <w:tr w:rsidR="003B1A09" w:rsidRPr="00B4452E" w14:paraId="5ACBE1FC" w14:textId="77777777" w:rsidTr="00C67846">
        <w:tc>
          <w:tcPr>
            <w:tcW w:w="10870" w:type="dxa"/>
            <w:gridSpan w:val="3"/>
          </w:tcPr>
          <w:p w14:paraId="1B81BA11" w14:textId="13A9CEFF" w:rsidR="003B1A09" w:rsidRPr="00B4452E" w:rsidRDefault="003B1A09" w:rsidP="00C67846">
            <w:pPr>
              <w:rPr>
                <w:rFonts w:ascii="Verdana" w:hAnsi="Verdana"/>
                <w:b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 xml:space="preserve">ANTECEDENTES </w:t>
            </w:r>
            <w:proofErr w:type="gramStart"/>
            <w:r>
              <w:rPr>
                <w:rFonts w:ascii="Verdana" w:hAnsi="Verdana"/>
                <w:b/>
                <w:lang w:val="es-ES_tradnl"/>
              </w:rPr>
              <w:t>CO</w:t>
            </w:r>
            <w:r w:rsidRPr="00D03130">
              <w:rPr>
                <w:rFonts w:ascii="Verdana" w:hAnsi="Verdana"/>
                <w:b/>
                <w:lang w:val="es-ES_tradnl"/>
              </w:rPr>
              <w:t>-INVESTIGADOR</w:t>
            </w:r>
            <w:proofErr w:type="gramEnd"/>
            <w:r w:rsidRPr="00D03130">
              <w:rPr>
                <w:rFonts w:ascii="Verdana" w:hAnsi="Verdana"/>
                <w:b/>
                <w:lang w:val="es-ES_tradnl"/>
              </w:rPr>
              <w:t>(A</w:t>
            </w:r>
            <w:r>
              <w:rPr>
                <w:rFonts w:ascii="Verdana" w:hAnsi="Verdana"/>
                <w:b/>
                <w:lang w:val="es-ES_tradnl"/>
              </w:rPr>
              <w:t>) (N° 1 – OBLIGATORIO)</w:t>
            </w:r>
          </w:p>
        </w:tc>
      </w:tr>
      <w:tr w:rsidR="003B1A09" w:rsidRPr="00B4452E" w14:paraId="176C0F7B" w14:textId="77777777" w:rsidTr="00C67846">
        <w:tc>
          <w:tcPr>
            <w:tcW w:w="4386" w:type="dxa"/>
          </w:tcPr>
          <w:p w14:paraId="5AA96925" w14:textId="77777777" w:rsidR="003B1A09" w:rsidRPr="00B4452E" w:rsidRDefault="003B1A09" w:rsidP="00C67846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eastAsiaTheme="minorEastAsia" w:hAnsi="Verdana"/>
                <w:color w:val="00000A"/>
                <w:spacing w:val="-3"/>
              </w:rPr>
              <w:t>NOMBRE COMPLETO</w:t>
            </w:r>
          </w:p>
        </w:tc>
        <w:tc>
          <w:tcPr>
            <w:tcW w:w="307" w:type="dxa"/>
          </w:tcPr>
          <w:p w14:paraId="3033A029" w14:textId="77777777" w:rsidR="003B1A09" w:rsidRPr="00B4452E" w:rsidRDefault="003B1A09" w:rsidP="00C67846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47941811" w14:textId="77777777" w:rsidR="003B1A09" w:rsidRPr="00B4452E" w:rsidRDefault="003B1A09" w:rsidP="00C67846">
            <w:pPr>
              <w:rPr>
                <w:rFonts w:ascii="Verdana" w:hAnsi="Verdana"/>
                <w:lang w:val="es-ES_tradnl"/>
              </w:rPr>
            </w:pPr>
          </w:p>
        </w:tc>
      </w:tr>
      <w:tr w:rsidR="003B1A09" w:rsidRPr="00B4452E" w14:paraId="5C493687" w14:textId="77777777" w:rsidTr="00C67846">
        <w:tc>
          <w:tcPr>
            <w:tcW w:w="4386" w:type="dxa"/>
          </w:tcPr>
          <w:p w14:paraId="279AAA37" w14:textId="77777777" w:rsidR="003B1A09" w:rsidRPr="00B4452E" w:rsidRDefault="003B1A09" w:rsidP="00C67846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UNIDAD ACADÉMICA</w:t>
            </w:r>
          </w:p>
        </w:tc>
        <w:tc>
          <w:tcPr>
            <w:tcW w:w="307" w:type="dxa"/>
          </w:tcPr>
          <w:p w14:paraId="7380D339" w14:textId="77777777" w:rsidR="003B1A09" w:rsidRPr="00B4452E" w:rsidRDefault="003B1A09" w:rsidP="00C67846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30342A58" w14:textId="77777777" w:rsidR="003B1A09" w:rsidRPr="00B4452E" w:rsidRDefault="003B1A09" w:rsidP="00C67846">
            <w:pPr>
              <w:rPr>
                <w:rFonts w:ascii="Verdana" w:hAnsi="Verdana"/>
                <w:lang w:val="es-ES_tradnl"/>
              </w:rPr>
            </w:pPr>
          </w:p>
        </w:tc>
      </w:tr>
      <w:tr w:rsidR="003B1A09" w:rsidRPr="00B4452E" w14:paraId="649F6EC5" w14:textId="77777777" w:rsidTr="00C67846">
        <w:tc>
          <w:tcPr>
            <w:tcW w:w="4386" w:type="dxa"/>
          </w:tcPr>
          <w:p w14:paraId="7FBDBA99" w14:textId="48961224" w:rsidR="003B1A09" w:rsidRPr="00B4452E" w:rsidRDefault="00760518" w:rsidP="00C67846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LÍNEAS DE INVESTIGACIÓN</w:t>
            </w:r>
          </w:p>
        </w:tc>
        <w:tc>
          <w:tcPr>
            <w:tcW w:w="307" w:type="dxa"/>
          </w:tcPr>
          <w:p w14:paraId="2CAC6C74" w14:textId="77777777" w:rsidR="003B1A09" w:rsidRPr="00B4452E" w:rsidRDefault="003B1A09" w:rsidP="00C67846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6DC97521" w14:textId="77777777" w:rsidR="003B1A09" w:rsidRPr="00B4452E" w:rsidRDefault="003B1A09" w:rsidP="00C67846">
            <w:pPr>
              <w:rPr>
                <w:rFonts w:ascii="Verdana" w:hAnsi="Verdana"/>
                <w:lang w:val="es-ES_tradnl"/>
              </w:rPr>
            </w:pPr>
          </w:p>
        </w:tc>
      </w:tr>
      <w:tr w:rsidR="003B1A09" w:rsidRPr="00B4452E" w14:paraId="7D686DED" w14:textId="77777777" w:rsidTr="00C67846">
        <w:tc>
          <w:tcPr>
            <w:tcW w:w="4386" w:type="dxa"/>
          </w:tcPr>
          <w:p w14:paraId="5369581A" w14:textId="77777777" w:rsidR="003B1A09" w:rsidRPr="00B4452E" w:rsidRDefault="003B1A09" w:rsidP="00C67846">
            <w:pPr>
              <w:rPr>
                <w:rFonts w:ascii="Verdana" w:hAnsi="Verdana"/>
                <w:lang w:val="es-ES_tradnl"/>
              </w:rPr>
            </w:pPr>
            <w:proofErr w:type="gramStart"/>
            <w:r w:rsidRPr="00B4452E">
              <w:rPr>
                <w:rFonts w:ascii="Verdana" w:hAnsi="Verdana"/>
                <w:lang w:val="es-ES_tradnl"/>
              </w:rPr>
              <w:t>LINK</w:t>
            </w:r>
            <w:proofErr w:type="gramEnd"/>
            <w:r w:rsidRPr="00B4452E">
              <w:rPr>
                <w:rFonts w:ascii="Verdana" w:hAnsi="Verdana"/>
                <w:lang w:val="es-ES_tradnl"/>
              </w:rPr>
              <w:t xml:space="preserve"> O URL PORTAL DEL INVESTIGADOR ANID </w:t>
            </w:r>
            <w:hyperlink r:id="rId15" w:history="1">
              <w:r w:rsidRPr="00B4452E">
                <w:rPr>
                  <w:rStyle w:val="Hipervnculo"/>
                  <w:rFonts w:ascii="Verdana" w:hAnsi="Verdana" w:cs="Verdana"/>
                  <w:lang w:val="es-ES" w:eastAsia="es-ES"/>
                </w:rPr>
                <w:t>https://investigadores.anid.cl/</w:t>
              </w:r>
            </w:hyperlink>
          </w:p>
        </w:tc>
        <w:tc>
          <w:tcPr>
            <w:tcW w:w="307" w:type="dxa"/>
          </w:tcPr>
          <w:p w14:paraId="0B65C3CD" w14:textId="77777777" w:rsidR="003B1A09" w:rsidRPr="00B4452E" w:rsidRDefault="003B1A09" w:rsidP="00C67846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5A154798" w14:textId="77777777" w:rsidR="003B1A09" w:rsidRPr="00B4452E" w:rsidRDefault="003B1A09" w:rsidP="00C67846">
            <w:pPr>
              <w:rPr>
                <w:rFonts w:ascii="Verdana" w:hAnsi="Verdana"/>
                <w:lang w:val="es-ES_tradnl"/>
              </w:rPr>
            </w:pPr>
          </w:p>
        </w:tc>
      </w:tr>
    </w:tbl>
    <w:p w14:paraId="3648678E" w14:textId="77777777" w:rsidR="003B1A09" w:rsidRDefault="003B1A09" w:rsidP="00771B50">
      <w:pPr>
        <w:pStyle w:val="Prrafodelista"/>
        <w:ind w:left="744"/>
        <w:rPr>
          <w:rFonts w:ascii="Verdana" w:hAnsi="Verdana"/>
          <w:sz w:val="20"/>
          <w:szCs w:val="20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6"/>
        <w:gridCol w:w="307"/>
        <w:gridCol w:w="6177"/>
      </w:tblGrid>
      <w:tr w:rsidR="00D03130" w:rsidRPr="00B4452E" w14:paraId="75CAFB5C" w14:textId="77777777" w:rsidTr="0007787F">
        <w:tc>
          <w:tcPr>
            <w:tcW w:w="10870" w:type="dxa"/>
            <w:gridSpan w:val="3"/>
          </w:tcPr>
          <w:p w14:paraId="461D86D9" w14:textId="0C260984" w:rsidR="00D03130" w:rsidRPr="00B4452E" w:rsidRDefault="00D03130" w:rsidP="0007787F">
            <w:pPr>
              <w:rPr>
                <w:rFonts w:ascii="Verdana" w:hAnsi="Verdana"/>
                <w:b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 xml:space="preserve">ANTECEDENTES </w:t>
            </w:r>
            <w:proofErr w:type="gramStart"/>
            <w:r>
              <w:rPr>
                <w:rFonts w:ascii="Verdana" w:hAnsi="Verdana"/>
                <w:b/>
                <w:lang w:val="es-ES_tradnl"/>
              </w:rPr>
              <w:t>CO</w:t>
            </w:r>
            <w:r w:rsidRPr="00D03130">
              <w:rPr>
                <w:rFonts w:ascii="Verdana" w:hAnsi="Verdana"/>
                <w:b/>
                <w:lang w:val="es-ES_tradnl"/>
              </w:rPr>
              <w:t>-INVESTIGADOR</w:t>
            </w:r>
            <w:proofErr w:type="gramEnd"/>
            <w:r w:rsidRPr="00D03130">
              <w:rPr>
                <w:rFonts w:ascii="Verdana" w:hAnsi="Verdana"/>
                <w:b/>
                <w:lang w:val="es-ES_tradnl"/>
              </w:rPr>
              <w:t>(A</w:t>
            </w:r>
            <w:r>
              <w:rPr>
                <w:rFonts w:ascii="Verdana" w:hAnsi="Verdana"/>
                <w:b/>
                <w:lang w:val="es-ES_tradnl"/>
              </w:rPr>
              <w:t>) (N° 2 – OBLIGATORIO)</w:t>
            </w:r>
          </w:p>
        </w:tc>
      </w:tr>
      <w:tr w:rsidR="00D03130" w:rsidRPr="00B4452E" w14:paraId="7BD6EEC5" w14:textId="77777777" w:rsidTr="0007787F">
        <w:tc>
          <w:tcPr>
            <w:tcW w:w="4386" w:type="dxa"/>
          </w:tcPr>
          <w:p w14:paraId="0719F209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eastAsiaTheme="minorEastAsia" w:hAnsi="Verdana"/>
                <w:color w:val="00000A"/>
                <w:spacing w:val="-3"/>
              </w:rPr>
              <w:t>NOMBRE COMPLETO</w:t>
            </w:r>
          </w:p>
        </w:tc>
        <w:tc>
          <w:tcPr>
            <w:tcW w:w="307" w:type="dxa"/>
          </w:tcPr>
          <w:p w14:paraId="0966EF42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4CF55BFE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</w:p>
        </w:tc>
      </w:tr>
      <w:tr w:rsidR="00D03130" w:rsidRPr="00B4452E" w14:paraId="107F2153" w14:textId="77777777" w:rsidTr="0007787F">
        <w:tc>
          <w:tcPr>
            <w:tcW w:w="4386" w:type="dxa"/>
          </w:tcPr>
          <w:p w14:paraId="7F92F10D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UNIDAD ACADÉMICA</w:t>
            </w:r>
          </w:p>
        </w:tc>
        <w:tc>
          <w:tcPr>
            <w:tcW w:w="307" w:type="dxa"/>
          </w:tcPr>
          <w:p w14:paraId="433678BB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1BC28543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</w:p>
        </w:tc>
      </w:tr>
      <w:tr w:rsidR="00D03130" w:rsidRPr="00B4452E" w14:paraId="76D54A77" w14:textId="77777777" w:rsidTr="0007787F">
        <w:tc>
          <w:tcPr>
            <w:tcW w:w="4386" w:type="dxa"/>
          </w:tcPr>
          <w:p w14:paraId="782E39A7" w14:textId="5F86F57F" w:rsidR="00D03130" w:rsidRPr="00B4452E" w:rsidRDefault="00760518" w:rsidP="0007787F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LÍNEAS DE INVESTIGACIÓN</w:t>
            </w:r>
          </w:p>
        </w:tc>
        <w:tc>
          <w:tcPr>
            <w:tcW w:w="307" w:type="dxa"/>
          </w:tcPr>
          <w:p w14:paraId="2066A6F8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1D202FC5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</w:p>
        </w:tc>
      </w:tr>
      <w:tr w:rsidR="00D03130" w:rsidRPr="00B4452E" w14:paraId="68076FB0" w14:textId="77777777" w:rsidTr="0007787F">
        <w:tc>
          <w:tcPr>
            <w:tcW w:w="4386" w:type="dxa"/>
          </w:tcPr>
          <w:p w14:paraId="6F96B662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proofErr w:type="gramStart"/>
            <w:r w:rsidRPr="00B4452E">
              <w:rPr>
                <w:rFonts w:ascii="Verdana" w:hAnsi="Verdana"/>
                <w:lang w:val="es-ES_tradnl"/>
              </w:rPr>
              <w:t>LINK</w:t>
            </w:r>
            <w:proofErr w:type="gramEnd"/>
            <w:r w:rsidRPr="00B4452E">
              <w:rPr>
                <w:rFonts w:ascii="Verdana" w:hAnsi="Verdana"/>
                <w:lang w:val="es-ES_tradnl"/>
              </w:rPr>
              <w:t xml:space="preserve"> O URL PORTAL DEL INVESTIGADOR ANID </w:t>
            </w:r>
            <w:hyperlink r:id="rId16" w:history="1">
              <w:r w:rsidRPr="00B4452E">
                <w:rPr>
                  <w:rStyle w:val="Hipervnculo"/>
                  <w:rFonts w:ascii="Verdana" w:hAnsi="Verdana" w:cs="Verdana"/>
                  <w:lang w:val="es-ES" w:eastAsia="es-ES"/>
                </w:rPr>
                <w:t>https://investigadores.anid.cl/</w:t>
              </w:r>
            </w:hyperlink>
          </w:p>
        </w:tc>
        <w:tc>
          <w:tcPr>
            <w:tcW w:w="307" w:type="dxa"/>
          </w:tcPr>
          <w:p w14:paraId="03DFB0E3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37919B81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</w:p>
        </w:tc>
      </w:tr>
    </w:tbl>
    <w:p w14:paraId="11828231" w14:textId="77777777" w:rsidR="00D03130" w:rsidRDefault="00D03130" w:rsidP="00D03130">
      <w:pPr>
        <w:rPr>
          <w:rFonts w:ascii="Verdana" w:hAnsi="Verdana"/>
          <w:sz w:val="20"/>
          <w:szCs w:val="20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6"/>
        <w:gridCol w:w="307"/>
        <w:gridCol w:w="6177"/>
      </w:tblGrid>
      <w:tr w:rsidR="00D03130" w:rsidRPr="00B4452E" w14:paraId="74CB5A72" w14:textId="77777777" w:rsidTr="0007787F">
        <w:tc>
          <w:tcPr>
            <w:tcW w:w="10870" w:type="dxa"/>
            <w:gridSpan w:val="3"/>
          </w:tcPr>
          <w:p w14:paraId="42D4B25C" w14:textId="1B931478" w:rsidR="00D03130" w:rsidRPr="00B4452E" w:rsidRDefault="00D03130" w:rsidP="0007787F">
            <w:pPr>
              <w:rPr>
                <w:rFonts w:ascii="Verdana" w:hAnsi="Verdana"/>
                <w:b/>
                <w:lang w:val="es-ES_tradnl"/>
              </w:rPr>
            </w:pPr>
            <w:bookmarkStart w:id="1" w:name="_Hlk143939423"/>
            <w:r w:rsidRPr="00B4452E">
              <w:rPr>
                <w:rFonts w:ascii="Verdana" w:hAnsi="Verdana"/>
                <w:b/>
                <w:lang w:val="es-ES_tradnl"/>
              </w:rPr>
              <w:t xml:space="preserve">ANTECEDENTES </w:t>
            </w:r>
            <w:proofErr w:type="gramStart"/>
            <w:r>
              <w:rPr>
                <w:rFonts w:ascii="Verdana" w:hAnsi="Verdana"/>
                <w:b/>
                <w:lang w:val="es-ES_tradnl"/>
              </w:rPr>
              <w:t>CO</w:t>
            </w:r>
            <w:r w:rsidRPr="00D03130">
              <w:rPr>
                <w:rFonts w:ascii="Verdana" w:hAnsi="Verdana"/>
                <w:b/>
                <w:lang w:val="es-ES_tradnl"/>
              </w:rPr>
              <w:t>-INVESTIGADOR</w:t>
            </w:r>
            <w:proofErr w:type="gramEnd"/>
            <w:r w:rsidRPr="00D03130">
              <w:rPr>
                <w:rFonts w:ascii="Verdana" w:hAnsi="Verdana"/>
                <w:b/>
                <w:lang w:val="es-ES_tradnl"/>
              </w:rPr>
              <w:t>(A</w:t>
            </w:r>
            <w:r>
              <w:rPr>
                <w:rFonts w:ascii="Verdana" w:hAnsi="Verdana"/>
                <w:b/>
                <w:lang w:val="es-ES_tradnl"/>
              </w:rPr>
              <w:t>) (N° 3 – OPCIONAL)</w:t>
            </w:r>
          </w:p>
        </w:tc>
      </w:tr>
      <w:tr w:rsidR="00D03130" w:rsidRPr="00B4452E" w14:paraId="43653C1F" w14:textId="77777777" w:rsidTr="0007787F">
        <w:tc>
          <w:tcPr>
            <w:tcW w:w="4386" w:type="dxa"/>
          </w:tcPr>
          <w:p w14:paraId="3859BE40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eastAsiaTheme="minorEastAsia" w:hAnsi="Verdana"/>
                <w:color w:val="00000A"/>
                <w:spacing w:val="-3"/>
              </w:rPr>
              <w:t>NOMBRE COMPLETO</w:t>
            </w:r>
          </w:p>
        </w:tc>
        <w:tc>
          <w:tcPr>
            <w:tcW w:w="307" w:type="dxa"/>
          </w:tcPr>
          <w:p w14:paraId="65E47A62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0937F957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</w:p>
        </w:tc>
      </w:tr>
      <w:tr w:rsidR="00D03130" w:rsidRPr="00B4452E" w14:paraId="1A696071" w14:textId="77777777" w:rsidTr="0007787F">
        <w:tc>
          <w:tcPr>
            <w:tcW w:w="4386" w:type="dxa"/>
          </w:tcPr>
          <w:p w14:paraId="1DC04FF9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UNIDAD ACADÉMICA</w:t>
            </w:r>
          </w:p>
        </w:tc>
        <w:tc>
          <w:tcPr>
            <w:tcW w:w="307" w:type="dxa"/>
          </w:tcPr>
          <w:p w14:paraId="75C8CDB5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3388992F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</w:p>
        </w:tc>
      </w:tr>
      <w:tr w:rsidR="00D03130" w:rsidRPr="00B4452E" w14:paraId="751FF347" w14:textId="77777777" w:rsidTr="0007787F">
        <w:tc>
          <w:tcPr>
            <w:tcW w:w="4386" w:type="dxa"/>
          </w:tcPr>
          <w:p w14:paraId="57A583A6" w14:textId="20A27B62" w:rsidR="00D03130" w:rsidRPr="00B4452E" w:rsidRDefault="00760518" w:rsidP="0007787F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LÍNEAS DE INVESTIGACIÓN</w:t>
            </w:r>
          </w:p>
        </w:tc>
        <w:tc>
          <w:tcPr>
            <w:tcW w:w="307" w:type="dxa"/>
          </w:tcPr>
          <w:p w14:paraId="03B864C7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53FEE83B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</w:p>
        </w:tc>
      </w:tr>
      <w:tr w:rsidR="00D03130" w:rsidRPr="00B4452E" w14:paraId="42C3811C" w14:textId="77777777" w:rsidTr="0007787F">
        <w:tc>
          <w:tcPr>
            <w:tcW w:w="4386" w:type="dxa"/>
          </w:tcPr>
          <w:p w14:paraId="65C4CE72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proofErr w:type="gramStart"/>
            <w:r w:rsidRPr="00B4452E">
              <w:rPr>
                <w:rFonts w:ascii="Verdana" w:hAnsi="Verdana"/>
                <w:lang w:val="es-ES_tradnl"/>
              </w:rPr>
              <w:t>LINK</w:t>
            </w:r>
            <w:proofErr w:type="gramEnd"/>
            <w:r w:rsidRPr="00B4452E">
              <w:rPr>
                <w:rFonts w:ascii="Verdana" w:hAnsi="Verdana"/>
                <w:lang w:val="es-ES_tradnl"/>
              </w:rPr>
              <w:t xml:space="preserve"> O URL PORTAL DEL INVESTIGADOR ANID </w:t>
            </w:r>
            <w:hyperlink r:id="rId17" w:history="1">
              <w:r w:rsidRPr="00B4452E">
                <w:rPr>
                  <w:rStyle w:val="Hipervnculo"/>
                  <w:rFonts w:ascii="Verdana" w:hAnsi="Verdana" w:cs="Verdana"/>
                  <w:lang w:val="es-ES" w:eastAsia="es-ES"/>
                </w:rPr>
                <w:t>https://investigadores.anid.cl/</w:t>
              </w:r>
            </w:hyperlink>
          </w:p>
        </w:tc>
        <w:tc>
          <w:tcPr>
            <w:tcW w:w="307" w:type="dxa"/>
          </w:tcPr>
          <w:p w14:paraId="4A30DBBB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4F6A797D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</w:p>
        </w:tc>
      </w:tr>
      <w:bookmarkEnd w:id="1"/>
    </w:tbl>
    <w:p w14:paraId="29C34256" w14:textId="77777777" w:rsidR="00D03130" w:rsidRDefault="00D03130" w:rsidP="00D03130">
      <w:pPr>
        <w:rPr>
          <w:rFonts w:ascii="Verdana" w:hAnsi="Verdana"/>
          <w:sz w:val="20"/>
          <w:szCs w:val="20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6"/>
        <w:gridCol w:w="307"/>
        <w:gridCol w:w="6177"/>
      </w:tblGrid>
      <w:tr w:rsidR="00D03130" w:rsidRPr="00B4452E" w14:paraId="4880FF21" w14:textId="77777777" w:rsidTr="0007787F">
        <w:tc>
          <w:tcPr>
            <w:tcW w:w="10870" w:type="dxa"/>
            <w:gridSpan w:val="3"/>
          </w:tcPr>
          <w:p w14:paraId="4DA1853B" w14:textId="5376AD0D" w:rsidR="00D03130" w:rsidRPr="00B4452E" w:rsidRDefault="00D03130" w:rsidP="0007787F">
            <w:pPr>
              <w:rPr>
                <w:rFonts w:ascii="Verdana" w:hAnsi="Verdana"/>
                <w:b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 xml:space="preserve">ANTECEDENTES </w:t>
            </w:r>
            <w:proofErr w:type="gramStart"/>
            <w:r>
              <w:rPr>
                <w:rFonts w:ascii="Verdana" w:hAnsi="Verdana"/>
                <w:b/>
                <w:lang w:val="es-ES_tradnl"/>
              </w:rPr>
              <w:t>CO</w:t>
            </w:r>
            <w:r w:rsidRPr="00D03130">
              <w:rPr>
                <w:rFonts w:ascii="Verdana" w:hAnsi="Verdana"/>
                <w:b/>
                <w:lang w:val="es-ES_tradnl"/>
              </w:rPr>
              <w:t>-INVESTIGADOR</w:t>
            </w:r>
            <w:proofErr w:type="gramEnd"/>
            <w:r w:rsidRPr="00D03130">
              <w:rPr>
                <w:rFonts w:ascii="Verdana" w:hAnsi="Verdana"/>
                <w:b/>
                <w:lang w:val="es-ES_tradnl"/>
              </w:rPr>
              <w:t>(A</w:t>
            </w:r>
            <w:r>
              <w:rPr>
                <w:rFonts w:ascii="Verdana" w:hAnsi="Verdana"/>
                <w:b/>
                <w:lang w:val="es-ES_tradnl"/>
              </w:rPr>
              <w:t>) (N° 4 – OPCIONAL)</w:t>
            </w:r>
          </w:p>
        </w:tc>
      </w:tr>
      <w:tr w:rsidR="00D03130" w:rsidRPr="00B4452E" w14:paraId="13722CAD" w14:textId="77777777" w:rsidTr="0007787F">
        <w:tc>
          <w:tcPr>
            <w:tcW w:w="4386" w:type="dxa"/>
          </w:tcPr>
          <w:p w14:paraId="17C8658A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eastAsiaTheme="minorEastAsia" w:hAnsi="Verdana"/>
                <w:color w:val="00000A"/>
                <w:spacing w:val="-3"/>
              </w:rPr>
              <w:t>NOMBRE COMPLETO</w:t>
            </w:r>
          </w:p>
        </w:tc>
        <w:tc>
          <w:tcPr>
            <w:tcW w:w="307" w:type="dxa"/>
          </w:tcPr>
          <w:p w14:paraId="7DEC1CB8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6616CAE2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</w:p>
        </w:tc>
      </w:tr>
      <w:tr w:rsidR="00D03130" w:rsidRPr="00B4452E" w14:paraId="309DC5B4" w14:textId="77777777" w:rsidTr="0007787F">
        <w:tc>
          <w:tcPr>
            <w:tcW w:w="4386" w:type="dxa"/>
          </w:tcPr>
          <w:p w14:paraId="1E28A3E5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UNIDAD ACADÉMICA</w:t>
            </w:r>
          </w:p>
        </w:tc>
        <w:tc>
          <w:tcPr>
            <w:tcW w:w="307" w:type="dxa"/>
          </w:tcPr>
          <w:p w14:paraId="182440C4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41D55800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</w:p>
        </w:tc>
      </w:tr>
      <w:tr w:rsidR="00D03130" w:rsidRPr="00B4452E" w14:paraId="6D31D698" w14:textId="77777777" w:rsidTr="0007787F">
        <w:tc>
          <w:tcPr>
            <w:tcW w:w="4386" w:type="dxa"/>
          </w:tcPr>
          <w:p w14:paraId="2FB64BBB" w14:textId="5E8C35A2" w:rsidR="00D03130" w:rsidRPr="00B4452E" w:rsidRDefault="00760518" w:rsidP="0007787F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LÍNEAS DE INVESTIGACIÓN</w:t>
            </w:r>
          </w:p>
        </w:tc>
        <w:tc>
          <w:tcPr>
            <w:tcW w:w="307" w:type="dxa"/>
          </w:tcPr>
          <w:p w14:paraId="7F840764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071C8BF4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</w:p>
        </w:tc>
      </w:tr>
      <w:tr w:rsidR="00D03130" w:rsidRPr="00B4452E" w14:paraId="261D3C10" w14:textId="77777777" w:rsidTr="0007787F">
        <w:tc>
          <w:tcPr>
            <w:tcW w:w="4386" w:type="dxa"/>
          </w:tcPr>
          <w:p w14:paraId="2C0285F2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proofErr w:type="gramStart"/>
            <w:r w:rsidRPr="00B4452E">
              <w:rPr>
                <w:rFonts w:ascii="Verdana" w:hAnsi="Verdana"/>
                <w:lang w:val="es-ES_tradnl"/>
              </w:rPr>
              <w:t>LINK</w:t>
            </w:r>
            <w:proofErr w:type="gramEnd"/>
            <w:r w:rsidRPr="00B4452E">
              <w:rPr>
                <w:rFonts w:ascii="Verdana" w:hAnsi="Verdana"/>
                <w:lang w:val="es-ES_tradnl"/>
              </w:rPr>
              <w:t xml:space="preserve"> O URL PORTAL DEL INVESTIGADOR ANID </w:t>
            </w:r>
            <w:hyperlink r:id="rId18" w:history="1">
              <w:r w:rsidRPr="00B4452E">
                <w:rPr>
                  <w:rStyle w:val="Hipervnculo"/>
                  <w:rFonts w:ascii="Verdana" w:hAnsi="Verdana" w:cs="Verdana"/>
                  <w:lang w:val="es-ES" w:eastAsia="es-ES"/>
                </w:rPr>
                <w:t>https://investigadores.anid.cl/</w:t>
              </w:r>
            </w:hyperlink>
          </w:p>
        </w:tc>
        <w:tc>
          <w:tcPr>
            <w:tcW w:w="307" w:type="dxa"/>
          </w:tcPr>
          <w:p w14:paraId="77D97126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77" w:type="dxa"/>
          </w:tcPr>
          <w:p w14:paraId="6BD6AFA5" w14:textId="77777777" w:rsidR="00D03130" w:rsidRPr="00B4452E" w:rsidRDefault="00D03130" w:rsidP="0007787F">
            <w:pPr>
              <w:rPr>
                <w:rFonts w:ascii="Verdana" w:hAnsi="Verdana"/>
                <w:lang w:val="es-ES_tradnl"/>
              </w:rPr>
            </w:pPr>
          </w:p>
        </w:tc>
      </w:tr>
    </w:tbl>
    <w:p w14:paraId="44827910" w14:textId="77777777" w:rsidR="00771B50" w:rsidRDefault="00771B50" w:rsidP="00084E58">
      <w:pPr>
        <w:rPr>
          <w:rFonts w:ascii="Verdana" w:hAnsi="Verdana"/>
          <w:sz w:val="20"/>
          <w:szCs w:val="20"/>
          <w:lang w:val="es-ES_tradnl"/>
        </w:rPr>
      </w:pPr>
    </w:p>
    <w:p w14:paraId="3C8BDEB1" w14:textId="77777777" w:rsidR="005E3BB6" w:rsidRDefault="005E3BB6" w:rsidP="00084E58">
      <w:pPr>
        <w:rPr>
          <w:rFonts w:ascii="Verdana" w:hAnsi="Verdana"/>
          <w:sz w:val="20"/>
          <w:szCs w:val="20"/>
          <w:lang w:val="es-ES_tradnl"/>
        </w:rPr>
      </w:pPr>
    </w:p>
    <w:p w14:paraId="3C550769" w14:textId="77777777" w:rsidR="005E3BB6" w:rsidRDefault="005E3BB6" w:rsidP="00084E58">
      <w:pPr>
        <w:rPr>
          <w:rFonts w:ascii="Verdana" w:hAnsi="Verdana"/>
          <w:sz w:val="20"/>
          <w:szCs w:val="20"/>
          <w:lang w:val="es-ES_tradnl"/>
        </w:rPr>
      </w:pPr>
    </w:p>
    <w:p w14:paraId="0F5883F7" w14:textId="77777777" w:rsidR="005E3BB6" w:rsidRDefault="005E3BB6" w:rsidP="00084E58">
      <w:pPr>
        <w:rPr>
          <w:rFonts w:ascii="Verdana" w:hAnsi="Verdana"/>
          <w:sz w:val="20"/>
          <w:szCs w:val="20"/>
          <w:lang w:val="es-ES_tradnl"/>
        </w:rPr>
      </w:pPr>
    </w:p>
    <w:p w14:paraId="00DD0969" w14:textId="77777777" w:rsidR="005E3BB6" w:rsidRDefault="005E3BB6" w:rsidP="00084E58">
      <w:pPr>
        <w:rPr>
          <w:rFonts w:ascii="Verdana" w:hAnsi="Verdana"/>
          <w:sz w:val="20"/>
          <w:szCs w:val="20"/>
          <w:lang w:val="es-ES_tradnl"/>
        </w:rPr>
      </w:pPr>
    </w:p>
    <w:p w14:paraId="41B3C2F8" w14:textId="77777777" w:rsidR="005E3BB6" w:rsidRDefault="005E3BB6" w:rsidP="00084E58">
      <w:pPr>
        <w:rPr>
          <w:rFonts w:ascii="Verdana" w:hAnsi="Verdana"/>
          <w:sz w:val="20"/>
          <w:szCs w:val="20"/>
          <w:lang w:val="es-ES_tradnl"/>
        </w:rPr>
      </w:pPr>
    </w:p>
    <w:p w14:paraId="72AF710E" w14:textId="77777777" w:rsidR="005E3BB6" w:rsidRDefault="005E3BB6" w:rsidP="00084E58">
      <w:pPr>
        <w:rPr>
          <w:rFonts w:ascii="Verdana" w:hAnsi="Verdana"/>
          <w:sz w:val="20"/>
          <w:szCs w:val="20"/>
          <w:lang w:val="es-ES_tradnl"/>
        </w:rPr>
      </w:pPr>
    </w:p>
    <w:p w14:paraId="0C34F0B4" w14:textId="77777777" w:rsidR="005E3BB6" w:rsidRDefault="005E3BB6" w:rsidP="00084E58">
      <w:pPr>
        <w:rPr>
          <w:rFonts w:ascii="Verdana" w:hAnsi="Verdana"/>
          <w:sz w:val="20"/>
          <w:szCs w:val="20"/>
          <w:lang w:val="es-ES_tradnl"/>
        </w:rPr>
      </w:pPr>
    </w:p>
    <w:p w14:paraId="168CA613" w14:textId="77777777" w:rsidR="005E3BB6" w:rsidRDefault="005E3BB6" w:rsidP="00084E58">
      <w:pPr>
        <w:rPr>
          <w:rFonts w:ascii="Verdana" w:hAnsi="Verdana"/>
          <w:sz w:val="20"/>
          <w:szCs w:val="20"/>
          <w:lang w:val="es-ES_tradnl"/>
        </w:rPr>
      </w:pPr>
    </w:p>
    <w:p w14:paraId="241DE60F" w14:textId="77777777" w:rsidR="005E3BB6" w:rsidRPr="00B4452E" w:rsidRDefault="005E3BB6" w:rsidP="00084E58">
      <w:pPr>
        <w:rPr>
          <w:rFonts w:ascii="Verdana" w:hAnsi="Verdana"/>
          <w:sz w:val="20"/>
          <w:szCs w:val="20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383"/>
        <w:gridCol w:w="307"/>
        <w:gridCol w:w="6180"/>
      </w:tblGrid>
      <w:tr w:rsidR="00943437" w:rsidRPr="00B4452E" w14:paraId="15E85383" w14:textId="77777777" w:rsidTr="003F02FF">
        <w:tc>
          <w:tcPr>
            <w:tcW w:w="10870" w:type="dxa"/>
            <w:gridSpan w:val="3"/>
          </w:tcPr>
          <w:p w14:paraId="7A61D2FE" w14:textId="22927262" w:rsidR="00943437" w:rsidRPr="00B4452E" w:rsidRDefault="00943437" w:rsidP="00DF6FCE">
            <w:pPr>
              <w:rPr>
                <w:rFonts w:ascii="Verdana" w:hAnsi="Verdana"/>
                <w:b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 xml:space="preserve">PRODUCTIVIDAD CIENTÍFICA DEL (DE LA) </w:t>
            </w:r>
            <w:r w:rsidR="00371F32">
              <w:rPr>
                <w:rFonts w:ascii="Verdana" w:hAnsi="Verdana"/>
                <w:b/>
                <w:lang w:val="es-ES_tradnl"/>
              </w:rPr>
              <w:t>INVESTIGADOR(A) RESPONSABLE</w:t>
            </w:r>
          </w:p>
        </w:tc>
      </w:tr>
      <w:tr w:rsidR="00943437" w:rsidRPr="00B4452E" w14:paraId="19D7A564" w14:textId="77777777" w:rsidTr="003F02FF">
        <w:tc>
          <w:tcPr>
            <w:tcW w:w="10870" w:type="dxa"/>
            <w:gridSpan w:val="3"/>
          </w:tcPr>
          <w:p w14:paraId="3EC800E8" w14:textId="6479103A" w:rsidR="00943437" w:rsidRPr="00B4452E" w:rsidRDefault="00943437" w:rsidP="00771B50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Informar </w:t>
            </w:r>
            <w:r w:rsidR="00CD51FA" w:rsidRPr="00B4452E">
              <w:rPr>
                <w:rFonts w:ascii="Verdana" w:hAnsi="Verdana"/>
                <w:lang w:val="es-ES_tradnl"/>
              </w:rPr>
              <w:t>solamente 10 publicaciones (artículos en revistas científicas, libros y/o capítulos de libros) aceptados, en prensa o publicados a partir del año 201</w:t>
            </w:r>
            <w:r w:rsidR="00687DA1">
              <w:rPr>
                <w:rFonts w:ascii="Verdana" w:hAnsi="Verdana"/>
                <w:lang w:val="es-ES_tradnl"/>
              </w:rPr>
              <w:t>7</w:t>
            </w:r>
            <w:r w:rsidR="00CD51FA" w:rsidRPr="00B4452E">
              <w:rPr>
                <w:rFonts w:ascii="Verdana" w:hAnsi="Verdana"/>
                <w:lang w:val="es-ES_tradnl"/>
              </w:rPr>
              <w:t>. Para la selección de las publicaciones se debe considerar los criterios de evaluación curricular, establecidos en el Anexo N°</w:t>
            </w:r>
            <w:r w:rsidR="007740FC">
              <w:rPr>
                <w:rFonts w:ascii="Verdana" w:hAnsi="Verdana"/>
                <w:lang w:val="es-ES_tradnl"/>
              </w:rPr>
              <w:t>9</w:t>
            </w:r>
            <w:r w:rsidR="00CD51FA" w:rsidRPr="00B4452E">
              <w:rPr>
                <w:rFonts w:ascii="Verdana" w:hAnsi="Verdana"/>
                <w:lang w:val="es-ES_tradnl"/>
              </w:rPr>
              <w:t xml:space="preserve"> de las bases del Concurso, en función de la disciplina principal elegida por el</w:t>
            </w:r>
            <w:r w:rsidR="002F2F0A">
              <w:rPr>
                <w:rFonts w:ascii="Verdana" w:hAnsi="Verdana"/>
                <w:lang w:val="es-ES_tradnl"/>
              </w:rPr>
              <w:t>(la)</w:t>
            </w:r>
            <w:r w:rsidR="00687DA1">
              <w:rPr>
                <w:rFonts w:ascii="Verdana" w:hAnsi="Verdana"/>
                <w:lang w:val="es-ES_tradnl"/>
              </w:rPr>
              <w:t xml:space="preserve"> IR</w:t>
            </w:r>
            <w:r w:rsidR="002A1C07">
              <w:rPr>
                <w:rFonts w:ascii="Verdana" w:hAnsi="Verdana"/>
                <w:lang w:val="es-ES_tradnl"/>
              </w:rPr>
              <w:t xml:space="preserve"> (Ver punto </w:t>
            </w:r>
            <w:r w:rsidR="00687DA1">
              <w:rPr>
                <w:rFonts w:ascii="Verdana" w:hAnsi="Verdana"/>
                <w:lang w:val="es-ES_tradnl"/>
              </w:rPr>
              <w:t>3.1</w:t>
            </w:r>
            <w:r w:rsidR="00CD51FA" w:rsidRPr="00B4452E">
              <w:rPr>
                <w:rFonts w:ascii="Verdana" w:hAnsi="Verdana"/>
                <w:lang w:val="es-ES_tradnl"/>
              </w:rPr>
              <w:t xml:space="preserve"> de las bases concursales).</w:t>
            </w:r>
          </w:p>
        </w:tc>
      </w:tr>
      <w:tr w:rsidR="00CD51FA" w:rsidRPr="00B4452E" w14:paraId="384C854D" w14:textId="77777777" w:rsidTr="003F02FF">
        <w:tc>
          <w:tcPr>
            <w:tcW w:w="10870" w:type="dxa"/>
            <w:gridSpan w:val="3"/>
          </w:tcPr>
          <w:p w14:paraId="5262EDE0" w14:textId="3FC2AC6C" w:rsidR="00CD51FA" w:rsidRPr="00B4452E" w:rsidRDefault="00CD51FA" w:rsidP="00DF6FCE">
            <w:pPr>
              <w:rPr>
                <w:rFonts w:ascii="Verdana" w:hAnsi="Verdana"/>
                <w:lang w:val="es-ES_tradnl"/>
              </w:rPr>
            </w:pPr>
          </w:p>
        </w:tc>
      </w:tr>
      <w:tr w:rsidR="00CD51FA" w:rsidRPr="00B4452E" w14:paraId="48D46B59" w14:textId="77777777" w:rsidTr="003F02FF">
        <w:tc>
          <w:tcPr>
            <w:tcW w:w="10870" w:type="dxa"/>
            <w:gridSpan w:val="3"/>
          </w:tcPr>
          <w:p w14:paraId="7CFB1EAA" w14:textId="3E114770" w:rsidR="00CD51FA" w:rsidRPr="00B4452E" w:rsidRDefault="00CD51FA" w:rsidP="00DF6FCE">
            <w:pPr>
              <w:rPr>
                <w:rFonts w:ascii="Verdana" w:hAnsi="Verdana"/>
                <w:b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>PUBLICACIÓN Nº 1</w:t>
            </w:r>
          </w:p>
        </w:tc>
      </w:tr>
      <w:tr w:rsidR="00943437" w:rsidRPr="00B4452E" w14:paraId="04DED0D4" w14:textId="77777777" w:rsidTr="003F02FF">
        <w:tc>
          <w:tcPr>
            <w:tcW w:w="4383" w:type="dxa"/>
          </w:tcPr>
          <w:p w14:paraId="18271E76" w14:textId="77C58A57" w:rsidR="00943437" w:rsidRPr="00B4452E" w:rsidRDefault="00CD51FA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ÍTULO</w:t>
            </w:r>
          </w:p>
        </w:tc>
        <w:tc>
          <w:tcPr>
            <w:tcW w:w="307" w:type="dxa"/>
          </w:tcPr>
          <w:p w14:paraId="2FC84246" w14:textId="29E220C6" w:rsidR="00943437" w:rsidRPr="00B4452E" w:rsidRDefault="002F2F0A" w:rsidP="00DF6FCE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80" w:type="dxa"/>
          </w:tcPr>
          <w:p w14:paraId="30A3541E" w14:textId="77777777" w:rsidR="00943437" w:rsidRPr="00B4452E" w:rsidRDefault="00943437" w:rsidP="00DF6FCE">
            <w:pPr>
              <w:rPr>
                <w:rFonts w:ascii="Verdana" w:hAnsi="Verdana"/>
                <w:lang w:val="es-ES_tradnl"/>
              </w:rPr>
            </w:pPr>
          </w:p>
        </w:tc>
      </w:tr>
      <w:tr w:rsidR="00CD51FA" w:rsidRPr="00B4452E" w14:paraId="4B4A5549" w14:textId="77777777" w:rsidTr="003F02FF">
        <w:tc>
          <w:tcPr>
            <w:tcW w:w="4383" w:type="dxa"/>
          </w:tcPr>
          <w:p w14:paraId="217BD6C7" w14:textId="4D64F08A" w:rsidR="00CD51FA" w:rsidRPr="00B4452E" w:rsidRDefault="0069566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IPOLOGIA DE PUBLICACIÓN (ARTICULO, LIBRO O CAPITULO DE LIBRO)</w:t>
            </w:r>
          </w:p>
        </w:tc>
        <w:tc>
          <w:tcPr>
            <w:tcW w:w="307" w:type="dxa"/>
          </w:tcPr>
          <w:p w14:paraId="26EB46B1" w14:textId="631024DE" w:rsidR="00CD51FA" w:rsidRPr="00B4452E" w:rsidRDefault="002F2F0A" w:rsidP="00DF6FCE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80" w:type="dxa"/>
          </w:tcPr>
          <w:p w14:paraId="2B03C932" w14:textId="77777777" w:rsidR="00CD51FA" w:rsidRPr="00B4452E" w:rsidRDefault="00CD51FA" w:rsidP="00DF6FCE">
            <w:pPr>
              <w:rPr>
                <w:rFonts w:ascii="Verdana" w:hAnsi="Verdana"/>
                <w:lang w:val="es-ES_tradnl"/>
              </w:rPr>
            </w:pPr>
          </w:p>
        </w:tc>
      </w:tr>
      <w:tr w:rsidR="00943437" w:rsidRPr="00B4452E" w14:paraId="55568C12" w14:textId="77777777" w:rsidTr="003F02FF">
        <w:tc>
          <w:tcPr>
            <w:tcW w:w="4383" w:type="dxa"/>
          </w:tcPr>
          <w:p w14:paraId="349A6731" w14:textId="227587F6" w:rsidR="00943437" w:rsidRPr="00B4452E" w:rsidRDefault="0069566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ESTADO DE PUBLICACIÓN (ACEPTADA, EN PRENSA O PUBLICADO). </w:t>
            </w:r>
          </w:p>
          <w:p w14:paraId="72FE04E4" w14:textId="307E46A8" w:rsidR="0069566E" w:rsidRPr="00B4452E" w:rsidRDefault="0069566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Publicaciones en estado aceptada o en prensa tendrán que acreditar el estado de la publicación.</w:t>
            </w:r>
          </w:p>
        </w:tc>
        <w:tc>
          <w:tcPr>
            <w:tcW w:w="307" w:type="dxa"/>
          </w:tcPr>
          <w:p w14:paraId="160EA1A8" w14:textId="7D6349C9" w:rsidR="00943437" w:rsidRPr="00B4452E" w:rsidRDefault="002F2F0A" w:rsidP="00DF6FCE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80" w:type="dxa"/>
          </w:tcPr>
          <w:p w14:paraId="4A5C6334" w14:textId="77777777" w:rsidR="00943437" w:rsidRPr="00B4452E" w:rsidRDefault="00943437" w:rsidP="00DF6FCE">
            <w:pPr>
              <w:rPr>
                <w:rFonts w:ascii="Verdana" w:hAnsi="Verdana"/>
                <w:lang w:val="es-ES_tradnl"/>
              </w:rPr>
            </w:pPr>
          </w:p>
        </w:tc>
      </w:tr>
      <w:tr w:rsidR="00943437" w:rsidRPr="00B4452E" w14:paraId="1841DB40" w14:textId="77777777" w:rsidTr="003F02FF">
        <w:tc>
          <w:tcPr>
            <w:tcW w:w="4383" w:type="dxa"/>
          </w:tcPr>
          <w:p w14:paraId="744861A2" w14:textId="554CE804" w:rsidR="00943437" w:rsidRPr="00B4452E" w:rsidRDefault="00ED750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ARTICULOS INCLUIR: </w:t>
            </w:r>
            <w:r w:rsidR="0069566E" w:rsidRPr="00B4452E">
              <w:rPr>
                <w:rFonts w:ascii="Verdana" w:hAnsi="Verdana"/>
                <w:lang w:val="es-ES_tradnl"/>
              </w:rPr>
              <w:t>NOMBRE DE LA REVISTA</w:t>
            </w:r>
            <w:r w:rsidRPr="00B4452E">
              <w:rPr>
                <w:rFonts w:ascii="Verdana" w:hAnsi="Verdana"/>
                <w:lang w:val="es-ES_tradnl"/>
              </w:rPr>
              <w:t xml:space="preserve">, ISSN, CODIGO DOI, URL, AUTORES, AUTOR DE CORRESPONDENCIA, INDIZACIÓN, AÑO DE PUBLICACIÓN, </w:t>
            </w:r>
            <w:r w:rsidR="00A127F4" w:rsidRPr="00B4452E">
              <w:rPr>
                <w:rFonts w:ascii="Verdana" w:hAnsi="Verdana"/>
                <w:color w:val="333333"/>
                <w:shd w:val="clear" w:color="auto" w:fill="FFFFFF"/>
              </w:rPr>
              <w:t>NUMERO DE PÁGINAS</w:t>
            </w:r>
            <w:r w:rsidR="00A127F4" w:rsidRPr="00B4452E">
              <w:rPr>
                <w:rFonts w:ascii="Verdana" w:hAnsi="Verdana"/>
                <w:lang w:val="es-ES_tradnl"/>
              </w:rPr>
              <w:t>,</w:t>
            </w:r>
            <w:r w:rsidR="003F02FF">
              <w:rPr>
                <w:rFonts w:ascii="Verdana" w:hAnsi="Verdana"/>
                <w:lang w:val="es-ES_tradnl"/>
              </w:rPr>
              <w:t xml:space="preserve"> </w:t>
            </w:r>
            <w:r w:rsidRPr="00B4452E">
              <w:rPr>
                <w:rFonts w:ascii="Verdana" w:hAnsi="Verdana"/>
                <w:lang w:val="es-ES_tradnl"/>
              </w:rPr>
              <w:t>ET</w:t>
            </w:r>
            <w:r w:rsidR="003F02FF">
              <w:rPr>
                <w:rFonts w:ascii="Verdana" w:hAnsi="Verdana"/>
                <w:lang w:val="es-ES_tradnl"/>
              </w:rPr>
              <w:t>C</w:t>
            </w:r>
            <w:r w:rsidRPr="00B4452E">
              <w:rPr>
                <w:rFonts w:ascii="Verdana" w:hAnsi="Verdana"/>
                <w:lang w:val="es-ES_tradnl"/>
              </w:rPr>
              <w:t>.</w:t>
            </w:r>
          </w:p>
        </w:tc>
        <w:tc>
          <w:tcPr>
            <w:tcW w:w="307" w:type="dxa"/>
          </w:tcPr>
          <w:p w14:paraId="17D66E8D" w14:textId="77777777" w:rsidR="00943437" w:rsidRPr="00B4452E" w:rsidRDefault="00943437" w:rsidP="00DF6FCE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80" w:type="dxa"/>
          </w:tcPr>
          <w:p w14:paraId="185BE3E1" w14:textId="77777777" w:rsidR="00943437" w:rsidRPr="00B4452E" w:rsidRDefault="00943437" w:rsidP="00DF6FCE">
            <w:pPr>
              <w:rPr>
                <w:rFonts w:ascii="Verdana" w:hAnsi="Verdana"/>
                <w:lang w:val="es-ES_tradnl"/>
              </w:rPr>
            </w:pPr>
          </w:p>
        </w:tc>
      </w:tr>
      <w:tr w:rsidR="0069566E" w:rsidRPr="00B4452E" w14:paraId="70B90107" w14:textId="77777777" w:rsidTr="003F02FF">
        <w:tc>
          <w:tcPr>
            <w:tcW w:w="4383" w:type="dxa"/>
          </w:tcPr>
          <w:p w14:paraId="7342B2F5" w14:textId="7592D860" w:rsidR="0069566E" w:rsidRPr="00B4452E" w:rsidRDefault="00A127F4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PARA LIBROS</w:t>
            </w:r>
            <w:r w:rsidR="00ED750E" w:rsidRPr="00B4452E">
              <w:rPr>
                <w:rFonts w:ascii="Verdana" w:hAnsi="Verdana"/>
                <w:lang w:val="es-ES_tradnl"/>
              </w:rPr>
              <w:t xml:space="preserve">: INCLUIR: </w:t>
            </w:r>
            <w:r w:rsidR="00ED750E" w:rsidRPr="00B4452E">
              <w:rPr>
                <w:rFonts w:ascii="Verdana" w:hAnsi="Verdana"/>
                <w:color w:val="333333"/>
                <w:shd w:val="clear" w:color="auto" w:fill="FFFFFF"/>
              </w:rPr>
              <w:t>Editorial</w:t>
            </w:r>
            <w:r w:rsidR="00DF6FCE" w:rsidRPr="00B4452E">
              <w:rPr>
                <w:rFonts w:ascii="Verdana" w:hAnsi="Verdana"/>
                <w:color w:val="333333"/>
                <w:shd w:val="clear" w:color="auto" w:fill="FFFFFF"/>
              </w:rPr>
              <w:t xml:space="preserve">, INDICAR TIPO DE REFERATO,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URL DEL LIBRO, ISBN, PAÍS DE PUBLICACIÓN, NUMERO DE PÁGINAS</w:t>
            </w:r>
          </w:p>
        </w:tc>
        <w:tc>
          <w:tcPr>
            <w:tcW w:w="307" w:type="dxa"/>
          </w:tcPr>
          <w:p w14:paraId="60D84555" w14:textId="6512AEDC" w:rsidR="0069566E" w:rsidRPr="00B4452E" w:rsidRDefault="002F2F0A" w:rsidP="00DF6FCE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80" w:type="dxa"/>
          </w:tcPr>
          <w:p w14:paraId="63E8B01C" w14:textId="77777777" w:rsidR="0069566E" w:rsidRPr="00B4452E" w:rsidRDefault="0069566E" w:rsidP="00DF6FCE">
            <w:pPr>
              <w:rPr>
                <w:rFonts w:ascii="Verdana" w:hAnsi="Verdana"/>
                <w:lang w:val="es-ES_tradnl"/>
              </w:rPr>
            </w:pPr>
          </w:p>
        </w:tc>
      </w:tr>
      <w:tr w:rsidR="00A127F4" w:rsidRPr="00B4452E" w14:paraId="3BFDCD54" w14:textId="77777777" w:rsidTr="003F02FF">
        <w:tc>
          <w:tcPr>
            <w:tcW w:w="4383" w:type="dxa"/>
          </w:tcPr>
          <w:p w14:paraId="7C3A066D" w14:textId="3328C05A" w:rsidR="00A127F4" w:rsidRPr="00B4452E" w:rsidRDefault="00A127F4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CAPITULO DE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, TITULO DEL LIBRO</w:t>
            </w:r>
          </w:p>
        </w:tc>
        <w:tc>
          <w:tcPr>
            <w:tcW w:w="307" w:type="dxa"/>
          </w:tcPr>
          <w:p w14:paraId="591586CC" w14:textId="18CB1E18" w:rsidR="00A127F4" w:rsidRPr="00B4452E" w:rsidRDefault="002F2F0A" w:rsidP="00DF6FCE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80" w:type="dxa"/>
          </w:tcPr>
          <w:p w14:paraId="29E11C0C" w14:textId="77777777" w:rsidR="00A127F4" w:rsidRPr="00B4452E" w:rsidRDefault="00A127F4" w:rsidP="00DF6FCE">
            <w:pPr>
              <w:rPr>
                <w:rFonts w:ascii="Verdana" w:hAnsi="Verdana"/>
                <w:lang w:val="es-ES_tradnl"/>
              </w:rPr>
            </w:pPr>
          </w:p>
        </w:tc>
      </w:tr>
      <w:tr w:rsidR="00A127F4" w:rsidRPr="00B4452E" w14:paraId="5311D238" w14:textId="77777777" w:rsidTr="003F02FF">
        <w:tc>
          <w:tcPr>
            <w:tcW w:w="10870" w:type="dxa"/>
            <w:gridSpan w:val="3"/>
          </w:tcPr>
          <w:p w14:paraId="53007192" w14:textId="2443F9BA" w:rsidR="00A127F4" w:rsidRPr="00B4452E" w:rsidRDefault="00A127F4" w:rsidP="00DF6FCE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>PUBLICACIÓN Nº 2</w:t>
            </w:r>
          </w:p>
        </w:tc>
      </w:tr>
      <w:tr w:rsidR="00A127F4" w:rsidRPr="00B4452E" w14:paraId="309AFD2F" w14:textId="77777777" w:rsidTr="003F02FF">
        <w:tc>
          <w:tcPr>
            <w:tcW w:w="4383" w:type="dxa"/>
          </w:tcPr>
          <w:p w14:paraId="6DBA8290" w14:textId="5E4D0E92" w:rsidR="00A127F4" w:rsidRPr="00B4452E" w:rsidRDefault="00A127F4" w:rsidP="00A127F4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ÍTULO</w:t>
            </w:r>
          </w:p>
        </w:tc>
        <w:tc>
          <w:tcPr>
            <w:tcW w:w="307" w:type="dxa"/>
          </w:tcPr>
          <w:p w14:paraId="272FAE73" w14:textId="434E2EF9" w:rsidR="00A127F4" w:rsidRPr="00B4452E" w:rsidRDefault="002F2F0A" w:rsidP="00A127F4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80" w:type="dxa"/>
          </w:tcPr>
          <w:p w14:paraId="6B44270D" w14:textId="77777777" w:rsidR="00A127F4" w:rsidRPr="00B4452E" w:rsidRDefault="00A127F4" w:rsidP="00A127F4">
            <w:pPr>
              <w:rPr>
                <w:rFonts w:ascii="Verdana" w:hAnsi="Verdana"/>
                <w:lang w:val="es-ES_tradnl"/>
              </w:rPr>
            </w:pPr>
          </w:p>
        </w:tc>
      </w:tr>
      <w:tr w:rsidR="00A127F4" w:rsidRPr="00B4452E" w14:paraId="5A2B1457" w14:textId="77777777" w:rsidTr="003F02FF">
        <w:tc>
          <w:tcPr>
            <w:tcW w:w="4383" w:type="dxa"/>
          </w:tcPr>
          <w:p w14:paraId="44EFB76F" w14:textId="4D34CE54" w:rsidR="00A127F4" w:rsidRPr="00B4452E" w:rsidRDefault="00A127F4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IPOLOGIA DE PUBLICACIÓN (ARTICULO, LIBRO O CAPITULO DE LIBRO)</w:t>
            </w:r>
          </w:p>
        </w:tc>
        <w:tc>
          <w:tcPr>
            <w:tcW w:w="307" w:type="dxa"/>
          </w:tcPr>
          <w:p w14:paraId="3B5D027A" w14:textId="296CDF66" w:rsidR="00A127F4" w:rsidRPr="00B4452E" w:rsidRDefault="002F2F0A" w:rsidP="00A127F4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80" w:type="dxa"/>
          </w:tcPr>
          <w:p w14:paraId="7A34E466" w14:textId="77777777" w:rsidR="00A127F4" w:rsidRPr="00B4452E" w:rsidRDefault="00A127F4" w:rsidP="00A127F4">
            <w:pPr>
              <w:rPr>
                <w:rFonts w:ascii="Verdana" w:hAnsi="Verdana"/>
                <w:lang w:val="es-ES_tradnl"/>
              </w:rPr>
            </w:pPr>
          </w:p>
        </w:tc>
      </w:tr>
      <w:tr w:rsidR="00A127F4" w:rsidRPr="00B4452E" w14:paraId="7AC8A2AB" w14:textId="77777777" w:rsidTr="003F02FF">
        <w:tc>
          <w:tcPr>
            <w:tcW w:w="4383" w:type="dxa"/>
          </w:tcPr>
          <w:p w14:paraId="7DDC5DCE" w14:textId="77777777" w:rsidR="00A127F4" w:rsidRPr="00B4452E" w:rsidRDefault="00A127F4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ESTADO DE PUBLICACIÓN (ACEPTADA, EN PRENSA O PUBLICADO). </w:t>
            </w:r>
          </w:p>
          <w:p w14:paraId="41B82E0A" w14:textId="0A079A41" w:rsidR="00A127F4" w:rsidRPr="00B4452E" w:rsidRDefault="00A127F4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Publicaciones en estado aceptada o en prensa tendrán que acreditar el estado de la publicación.</w:t>
            </w:r>
          </w:p>
        </w:tc>
        <w:tc>
          <w:tcPr>
            <w:tcW w:w="307" w:type="dxa"/>
          </w:tcPr>
          <w:p w14:paraId="51CB06B4" w14:textId="50C316D5" w:rsidR="00A127F4" w:rsidRPr="00B4452E" w:rsidRDefault="002F2F0A" w:rsidP="00A127F4">
            <w:pPr>
              <w:rPr>
                <w:rFonts w:ascii="Verdana" w:hAnsi="Verdana"/>
                <w:lang w:val="es-ES_tradnl"/>
              </w:rPr>
            </w:pPr>
            <w:r>
              <w:rPr>
                <w:rFonts w:ascii="Verdana" w:hAnsi="Verdana"/>
                <w:lang w:val="es-ES_tradnl"/>
              </w:rPr>
              <w:t>:</w:t>
            </w:r>
          </w:p>
        </w:tc>
        <w:tc>
          <w:tcPr>
            <w:tcW w:w="6180" w:type="dxa"/>
          </w:tcPr>
          <w:p w14:paraId="74CD15C2" w14:textId="77777777" w:rsidR="00A127F4" w:rsidRPr="00B4452E" w:rsidRDefault="00A127F4" w:rsidP="00A127F4">
            <w:pPr>
              <w:rPr>
                <w:rFonts w:ascii="Verdana" w:hAnsi="Verdana"/>
                <w:lang w:val="es-ES_tradnl"/>
              </w:rPr>
            </w:pPr>
          </w:p>
        </w:tc>
      </w:tr>
      <w:tr w:rsidR="00A127F4" w:rsidRPr="00B4452E" w14:paraId="48E452C0" w14:textId="77777777" w:rsidTr="003F02FF">
        <w:tc>
          <w:tcPr>
            <w:tcW w:w="4383" w:type="dxa"/>
          </w:tcPr>
          <w:p w14:paraId="7E15693C" w14:textId="18E2DE22" w:rsidR="00A127F4" w:rsidRPr="00B4452E" w:rsidRDefault="00A127F4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ARTICULOS INCLUIR: NOMBRE DE LA REVISTA, ISSN, CODIGO DOI, URL, AUTORES, AUTOR DE CORRESPONDENCIA, INDIZACIÓN, AÑO DE PUBLICACIÓN,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NUMERO DE PÁGINAS</w:t>
            </w:r>
            <w:r w:rsidRPr="00B4452E">
              <w:rPr>
                <w:rFonts w:ascii="Verdana" w:hAnsi="Verdana"/>
                <w:lang w:val="es-ES_tradnl"/>
              </w:rPr>
              <w:t>,</w:t>
            </w:r>
            <w:r w:rsidR="003F02FF">
              <w:rPr>
                <w:rFonts w:ascii="Verdana" w:hAnsi="Verdana"/>
                <w:lang w:val="es-ES_tradnl"/>
              </w:rPr>
              <w:t xml:space="preserve"> </w:t>
            </w:r>
            <w:r w:rsidR="003F02FF" w:rsidRPr="00B4452E">
              <w:rPr>
                <w:rFonts w:ascii="Verdana" w:hAnsi="Verdana"/>
                <w:lang w:val="es-ES_tradnl"/>
              </w:rPr>
              <w:t>ET</w:t>
            </w:r>
            <w:r w:rsidR="003F02FF">
              <w:rPr>
                <w:rFonts w:ascii="Verdana" w:hAnsi="Verdana"/>
                <w:lang w:val="es-ES_tradnl"/>
              </w:rPr>
              <w:t>C</w:t>
            </w:r>
            <w:r w:rsidRPr="00B4452E">
              <w:rPr>
                <w:rFonts w:ascii="Verdana" w:hAnsi="Verdana"/>
                <w:lang w:val="es-ES_tradnl"/>
              </w:rPr>
              <w:t>.</w:t>
            </w:r>
          </w:p>
        </w:tc>
        <w:tc>
          <w:tcPr>
            <w:tcW w:w="307" w:type="dxa"/>
          </w:tcPr>
          <w:p w14:paraId="16733163" w14:textId="77777777" w:rsidR="00A127F4" w:rsidRPr="00B4452E" w:rsidRDefault="00A127F4" w:rsidP="00A127F4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5C3A6FEA" w14:textId="77777777" w:rsidR="00A127F4" w:rsidRPr="00B4452E" w:rsidRDefault="00A127F4" w:rsidP="00A127F4">
            <w:pPr>
              <w:rPr>
                <w:rFonts w:ascii="Verdana" w:hAnsi="Verdana"/>
                <w:lang w:val="es-ES_tradnl"/>
              </w:rPr>
            </w:pPr>
          </w:p>
        </w:tc>
      </w:tr>
      <w:tr w:rsidR="00A127F4" w:rsidRPr="00B4452E" w14:paraId="3077D3CF" w14:textId="77777777" w:rsidTr="003F02FF">
        <w:tc>
          <w:tcPr>
            <w:tcW w:w="4383" w:type="dxa"/>
          </w:tcPr>
          <w:p w14:paraId="7A477B6B" w14:textId="2BC3A2B7" w:rsidR="00A127F4" w:rsidRPr="00B4452E" w:rsidRDefault="00A127F4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</w:t>
            </w:r>
          </w:p>
        </w:tc>
        <w:tc>
          <w:tcPr>
            <w:tcW w:w="307" w:type="dxa"/>
          </w:tcPr>
          <w:p w14:paraId="2356B8C0" w14:textId="77777777" w:rsidR="00A127F4" w:rsidRPr="00B4452E" w:rsidRDefault="00A127F4" w:rsidP="00A127F4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50FA6169" w14:textId="77777777" w:rsidR="00A127F4" w:rsidRPr="00B4452E" w:rsidRDefault="00A127F4" w:rsidP="00A127F4">
            <w:pPr>
              <w:rPr>
                <w:rFonts w:ascii="Verdana" w:hAnsi="Verdana"/>
                <w:lang w:val="es-ES_tradnl"/>
              </w:rPr>
            </w:pPr>
          </w:p>
        </w:tc>
      </w:tr>
      <w:tr w:rsidR="00A127F4" w:rsidRPr="00B4452E" w14:paraId="2E74415B" w14:textId="77777777" w:rsidTr="003F02FF">
        <w:tc>
          <w:tcPr>
            <w:tcW w:w="4383" w:type="dxa"/>
          </w:tcPr>
          <w:p w14:paraId="00057DCD" w14:textId="0B461861" w:rsidR="00A127F4" w:rsidRPr="00B4452E" w:rsidRDefault="00A127F4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CAPITULO DE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, TITULO DEL LIBRO</w:t>
            </w:r>
          </w:p>
        </w:tc>
        <w:tc>
          <w:tcPr>
            <w:tcW w:w="307" w:type="dxa"/>
          </w:tcPr>
          <w:p w14:paraId="6DB7CD87" w14:textId="77777777" w:rsidR="00A127F4" w:rsidRPr="00B4452E" w:rsidRDefault="00A127F4" w:rsidP="00A127F4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3F54ACC1" w14:textId="77777777" w:rsidR="00A127F4" w:rsidRPr="00B4452E" w:rsidRDefault="00A127F4" w:rsidP="00A127F4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0F72F22D" w14:textId="77777777" w:rsidTr="003F02FF">
        <w:tc>
          <w:tcPr>
            <w:tcW w:w="10870" w:type="dxa"/>
            <w:gridSpan w:val="3"/>
          </w:tcPr>
          <w:p w14:paraId="6BF41FC0" w14:textId="7D6DF1D7" w:rsidR="00B4452E" w:rsidRPr="00B4452E" w:rsidRDefault="00B4452E" w:rsidP="00A127F4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lastRenderedPageBreak/>
              <w:t>PUBLICACIÓN Nº 3</w:t>
            </w:r>
          </w:p>
        </w:tc>
      </w:tr>
      <w:tr w:rsidR="00B4452E" w:rsidRPr="00B4452E" w14:paraId="22A559EE" w14:textId="77777777" w:rsidTr="003F02FF">
        <w:tc>
          <w:tcPr>
            <w:tcW w:w="4383" w:type="dxa"/>
          </w:tcPr>
          <w:p w14:paraId="47C171B4" w14:textId="2B67D2F9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ÍTULO</w:t>
            </w:r>
          </w:p>
        </w:tc>
        <w:tc>
          <w:tcPr>
            <w:tcW w:w="307" w:type="dxa"/>
          </w:tcPr>
          <w:p w14:paraId="6333D98F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572E349D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3A841043" w14:textId="77777777" w:rsidTr="003F02FF">
        <w:tc>
          <w:tcPr>
            <w:tcW w:w="4383" w:type="dxa"/>
          </w:tcPr>
          <w:p w14:paraId="3C77D2B5" w14:textId="49155D98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IPOLOGIA DE PUBLICACIÓN (ARTICULO, LIBRO O CAPITULO DE LIBRO)</w:t>
            </w:r>
          </w:p>
        </w:tc>
        <w:tc>
          <w:tcPr>
            <w:tcW w:w="307" w:type="dxa"/>
          </w:tcPr>
          <w:p w14:paraId="5BDB3C06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049A9CF5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79F6123A" w14:textId="77777777" w:rsidTr="003F02FF">
        <w:tc>
          <w:tcPr>
            <w:tcW w:w="4383" w:type="dxa"/>
          </w:tcPr>
          <w:p w14:paraId="53B46077" w14:textId="77777777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ESTADO DE PUBLICACIÓN (ACEPTADA, EN PRENSA O PUBLICADO). </w:t>
            </w:r>
          </w:p>
          <w:p w14:paraId="7770A916" w14:textId="49E5A3AD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Publicaciones en estado aceptada o en prensa tendrán que acreditar el estado de la publicación.</w:t>
            </w:r>
          </w:p>
        </w:tc>
        <w:tc>
          <w:tcPr>
            <w:tcW w:w="307" w:type="dxa"/>
          </w:tcPr>
          <w:p w14:paraId="3813AD86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65F4C352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7CCEFE21" w14:textId="77777777" w:rsidTr="003F02FF">
        <w:tc>
          <w:tcPr>
            <w:tcW w:w="4383" w:type="dxa"/>
          </w:tcPr>
          <w:p w14:paraId="70263B6B" w14:textId="79C7953C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ARTICULOS INCLUIR: NOMBRE DE LA REVISTA, ISSN, CODIGO DOI, URL, AUTORES, AUTOR DE CORRESPONDENCIA, INDIZACIÓN, AÑO DE PUBLICACIÓN,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NUMERO DE PÁGINAS</w:t>
            </w:r>
            <w:r w:rsidRPr="00B4452E">
              <w:rPr>
                <w:rFonts w:ascii="Verdana" w:hAnsi="Verdana"/>
                <w:lang w:val="es-ES_tradnl"/>
              </w:rPr>
              <w:t>,</w:t>
            </w:r>
            <w:r w:rsidR="003F02FF">
              <w:rPr>
                <w:rFonts w:ascii="Verdana" w:hAnsi="Verdana"/>
                <w:lang w:val="es-ES_tradnl"/>
              </w:rPr>
              <w:t xml:space="preserve"> </w:t>
            </w:r>
            <w:r w:rsidR="003F02FF" w:rsidRPr="00B4452E">
              <w:rPr>
                <w:rFonts w:ascii="Verdana" w:hAnsi="Verdana"/>
                <w:lang w:val="es-ES_tradnl"/>
              </w:rPr>
              <w:t>ET</w:t>
            </w:r>
            <w:r w:rsidR="003F02FF">
              <w:rPr>
                <w:rFonts w:ascii="Verdana" w:hAnsi="Verdana"/>
                <w:lang w:val="es-ES_tradnl"/>
              </w:rPr>
              <w:t>C</w:t>
            </w:r>
            <w:r w:rsidRPr="00B4452E">
              <w:rPr>
                <w:rFonts w:ascii="Verdana" w:hAnsi="Verdana"/>
                <w:lang w:val="es-ES_tradnl"/>
              </w:rPr>
              <w:t>.</w:t>
            </w:r>
          </w:p>
        </w:tc>
        <w:tc>
          <w:tcPr>
            <w:tcW w:w="307" w:type="dxa"/>
          </w:tcPr>
          <w:p w14:paraId="05C27DEC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11657891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7A3E6B18" w14:textId="77777777" w:rsidTr="003F02FF">
        <w:tc>
          <w:tcPr>
            <w:tcW w:w="4383" w:type="dxa"/>
          </w:tcPr>
          <w:p w14:paraId="2BF845AE" w14:textId="63C3EBF0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</w:t>
            </w:r>
          </w:p>
        </w:tc>
        <w:tc>
          <w:tcPr>
            <w:tcW w:w="307" w:type="dxa"/>
          </w:tcPr>
          <w:p w14:paraId="6E95EA44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08492C8A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2C0CC142" w14:textId="77777777" w:rsidTr="003F02FF">
        <w:tc>
          <w:tcPr>
            <w:tcW w:w="4383" w:type="dxa"/>
          </w:tcPr>
          <w:p w14:paraId="479F6411" w14:textId="6E3F3EB6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CAPITULO DE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, TITULO DEL LIBRO</w:t>
            </w:r>
          </w:p>
        </w:tc>
        <w:tc>
          <w:tcPr>
            <w:tcW w:w="307" w:type="dxa"/>
          </w:tcPr>
          <w:p w14:paraId="48CEACD4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3BC913E3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16D6D221" w14:textId="77777777" w:rsidTr="003F02FF">
        <w:tc>
          <w:tcPr>
            <w:tcW w:w="10870" w:type="dxa"/>
            <w:gridSpan w:val="3"/>
          </w:tcPr>
          <w:p w14:paraId="745909B8" w14:textId="08140ED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>PUBLICACIÓN Nº 4</w:t>
            </w:r>
          </w:p>
        </w:tc>
      </w:tr>
      <w:tr w:rsidR="00B4452E" w:rsidRPr="00B4452E" w14:paraId="52850E58" w14:textId="77777777" w:rsidTr="003F02FF">
        <w:tc>
          <w:tcPr>
            <w:tcW w:w="4383" w:type="dxa"/>
          </w:tcPr>
          <w:p w14:paraId="4A48003F" w14:textId="18E8BC43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ÍTULO</w:t>
            </w:r>
          </w:p>
        </w:tc>
        <w:tc>
          <w:tcPr>
            <w:tcW w:w="307" w:type="dxa"/>
          </w:tcPr>
          <w:p w14:paraId="473E5CEF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3E8013D1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1CF3D9F2" w14:textId="77777777" w:rsidTr="003F02FF">
        <w:tc>
          <w:tcPr>
            <w:tcW w:w="4383" w:type="dxa"/>
          </w:tcPr>
          <w:p w14:paraId="55842281" w14:textId="338B1103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IPOLOGIA DE PUBLICACIÓN (ARTICULO, LIBRO O CAPITULO DE LIBRO)</w:t>
            </w:r>
          </w:p>
        </w:tc>
        <w:tc>
          <w:tcPr>
            <w:tcW w:w="307" w:type="dxa"/>
          </w:tcPr>
          <w:p w14:paraId="492C9537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4E653D77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404BFBB1" w14:textId="77777777" w:rsidTr="003F02FF">
        <w:tc>
          <w:tcPr>
            <w:tcW w:w="4383" w:type="dxa"/>
          </w:tcPr>
          <w:p w14:paraId="79185C2E" w14:textId="77777777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ESTADO DE PUBLICACIÓN (ACEPTADA, EN PRENSA O PUBLICADO). </w:t>
            </w:r>
          </w:p>
          <w:p w14:paraId="51FCD8FA" w14:textId="3695447A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Publicaciones en estado aceptada o en prensa tendrán que acreditar el estado de la publicación.</w:t>
            </w:r>
          </w:p>
        </w:tc>
        <w:tc>
          <w:tcPr>
            <w:tcW w:w="307" w:type="dxa"/>
          </w:tcPr>
          <w:p w14:paraId="6C1CD445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29085906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15AA2010" w14:textId="77777777" w:rsidTr="003F02FF">
        <w:tc>
          <w:tcPr>
            <w:tcW w:w="4383" w:type="dxa"/>
          </w:tcPr>
          <w:p w14:paraId="3E039E33" w14:textId="28DDCC2C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ARTICULOS INCLUIR: NOMBRE DE LA REVISTA, ISSN, CODIGO DOI, URL, AUTORES, AUTOR DE CORRESPONDENCIA, INDIZACIÓN, AÑO DE PUBLICACIÓN,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NUMERO DE PÁGINAS</w:t>
            </w:r>
            <w:r w:rsidRPr="00B4452E">
              <w:rPr>
                <w:rFonts w:ascii="Verdana" w:hAnsi="Verdana"/>
                <w:lang w:val="es-ES_tradnl"/>
              </w:rPr>
              <w:t>,</w:t>
            </w:r>
            <w:r w:rsidR="003F02FF">
              <w:rPr>
                <w:rFonts w:ascii="Verdana" w:hAnsi="Verdana"/>
                <w:lang w:val="es-ES_tradnl"/>
              </w:rPr>
              <w:t xml:space="preserve"> </w:t>
            </w:r>
            <w:r w:rsidR="003F02FF" w:rsidRPr="00B4452E">
              <w:rPr>
                <w:rFonts w:ascii="Verdana" w:hAnsi="Verdana"/>
                <w:lang w:val="es-ES_tradnl"/>
              </w:rPr>
              <w:t>ET</w:t>
            </w:r>
            <w:r w:rsidR="003F02FF">
              <w:rPr>
                <w:rFonts w:ascii="Verdana" w:hAnsi="Verdana"/>
                <w:lang w:val="es-ES_tradnl"/>
              </w:rPr>
              <w:t>C</w:t>
            </w:r>
            <w:r w:rsidRPr="00B4452E">
              <w:rPr>
                <w:rFonts w:ascii="Verdana" w:hAnsi="Verdana"/>
                <w:lang w:val="es-ES_tradnl"/>
              </w:rPr>
              <w:t>.</w:t>
            </w:r>
          </w:p>
        </w:tc>
        <w:tc>
          <w:tcPr>
            <w:tcW w:w="307" w:type="dxa"/>
          </w:tcPr>
          <w:p w14:paraId="2BD8EFC2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3C72A82A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4EB5CCE7" w14:textId="77777777" w:rsidTr="003F02FF">
        <w:tc>
          <w:tcPr>
            <w:tcW w:w="4383" w:type="dxa"/>
          </w:tcPr>
          <w:p w14:paraId="3A9CC042" w14:textId="5CBE0C9F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</w:t>
            </w:r>
          </w:p>
        </w:tc>
        <w:tc>
          <w:tcPr>
            <w:tcW w:w="307" w:type="dxa"/>
          </w:tcPr>
          <w:p w14:paraId="2A887187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4F7821CE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49AB0853" w14:textId="77777777" w:rsidTr="003F02FF">
        <w:tc>
          <w:tcPr>
            <w:tcW w:w="4383" w:type="dxa"/>
          </w:tcPr>
          <w:p w14:paraId="2F82976E" w14:textId="01F70868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CAPITULO DE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, TITULO DEL LIBRO</w:t>
            </w:r>
          </w:p>
        </w:tc>
        <w:tc>
          <w:tcPr>
            <w:tcW w:w="307" w:type="dxa"/>
          </w:tcPr>
          <w:p w14:paraId="3FF824D0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2DA90ED7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7811F48C" w14:textId="77777777" w:rsidTr="003F02FF">
        <w:tc>
          <w:tcPr>
            <w:tcW w:w="10870" w:type="dxa"/>
            <w:gridSpan w:val="3"/>
          </w:tcPr>
          <w:p w14:paraId="0CFA4411" w14:textId="27AB1DED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>PUBLICACIÓN Nº 5</w:t>
            </w:r>
          </w:p>
        </w:tc>
      </w:tr>
      <w:tr w:rsidR="00B4452E" w:rsidRPr="00B4452E" w14:paraId="7C7B573E" w14:textId="77777777" w:rsidTr="003F02FF">
        <w:tc>
          <w:tcPr>
            <w:tcW w:w="4383" w:type="dxa"/>
          </w:tcPr>
          <w:p w14:paraId="63DF9DC9" w14:textId="55F72D5B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ÍTULO</w:t>
            </w:r>
          </w:p>
        </w:tc>
        <w:tc>
          <w:tcPr>
            <w:tcW w:w="307" w:type="dxa"/>
          </w:tcPr>
          <w:p w14:paraId="14B51CD6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031FF80A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4C3494CF" w14:textId="77777777" w:rsidTr="003F02FF">
        <w:tc>
          <w:tcPr>
            <w:tcW w:w="4383" w:type="dxa"/>
          </w:tcPr>
          <w:p w14:paraId="22CEEDE6" w14:textId="0693F24D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IPOLOGIA DE PUBLICACIÓN (ARTICULO, LIBRO O CAPITULO DE LIBRO)</w:t>
            </w:r>
          </w:p>
        </w:tc>
        <w:tc>
          <w:tcPr>
            <w:tcW w:w="307" w:type="dxa"/>
          </w:tcPr>
          <w:p w14:paraId="77894B38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6917AC29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4CB2EA98" w14:textId="77777777" w:rsidTr="003F02FF">
        <w:tc>
          <w:tcPr>
            <w:tcW w:w="4383" w:type="dxa"/>
          </w:tcPr>
          <w:p w14:paraId="74C31936" w14:textId="77777777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ESTADO DE PUBLICACIÓN (ACEPTADA, EN PRENSA O PUBLICADO). </w:t>
            </w:r>
          </w:p>
          <w:p w14:paraId="183DA2F7" w14:textId="7BAB1105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ublicaciones en estado aceptada o en prensa tendrán que acreditar el estado de </w:t>
            </w:r>
            <w:r w:rsidRPr="00B4452E">
              <w:rPr>
                <w:rFonts w:ascii="Verdana" w:hAnsi="Verdana"/>
                <w:lang w:val="es-ES_tradnl"/>
              </w:rPr>
              <w:lastRenderedPageBreak/>
              <w:t>la publicación.</w:t>
            </w:r>
          </w:p>
        </w:tc>
        <w:tc>
          <w:tcPr>
            <w:tcW w:w="307" w:type="dxa"/>
          </w:tcPr>
          <w:p w14:paraId="0FA1A870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47C787D6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303EF64E" w14:textId="77777777" w:rsidTr="003F02FF">
        <w:tc>
          <w:tcPr>
            <w:tcW w:w="4383" w:type="dxa"/>
          </w:tcPr>
          <w:p w14:paraId="06DE987F" w14:textId="5A346A25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ARTICULOS INCLUIR: NOMBRE DE LA REVISTA, ISSN, CODIGO DOI, URL, AUTORES, AUTOR DE CORRESPONDENCIA, INDIZACIÓN, AÑO DE PUBLICACIÓN,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NUMERO DE PÁGINAS</w:t>
            </w:r>
            <w:r w:rsidRPr="00B4452E">
              <w:rPr>
                <w:rFonts w:ascii="Verdana" w:hAnsi="Verdana"/>
                <w:lang w:val="es-ES_tradnl"/>
              </w:rPr>
              <w:t>,</w:t>
            </w:r>
            <w:r w:rsidR="003F02FF">
              <w:rPr>
                <w:rFonts w:ascii="Verdana" w:hAnsi="Verdana"/>
                <w:lang w:val="es-ES_tradnl"/>
              </w:rPr>
              <w:t xml:space="preserve"> </w:t>
            </w:r>
            <w:r w:rsidR="003F02FF" w:rsidRPr="00B4452E">
              <w:rPr>
                <w:rFonts w:ascii="Verdana" w:hAnsi="Verdana"/>
                <w:lang w:val="es-ES_tradnl"/>
              </w:rPr>
              <w:t>ET</w:t>
            </w:r>
            <w:r w:rsidR="003F02FF">
              <w:rPr>
                <w:rFonts w:ascii="Verdana" w:hAnsi="Verdana"/>
                <w:lang w:val="es-ES_tradnl"/>
              </w:rPr>
              <w:t>C</w:t>
            </w:r>
            <w:r w:rsidRPr="00B4452E">
              <w:rPr>
                <w:rFonts w:ascii="Verdana" w:hAnsi="Verdana"/>
                <w:lang w:val="es-ES_tradnl"/>
              </w:rPr>
              <w:t>.</w:t>
            </w:r>
          </w:p>
        </w:tc>
        <w:tc>
          <w:tcPr>
            <w:tcW w:w="307" w:type="dxa"/>
          </w:tcPr>
          <w:p w14:paraId="248CFA5C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4F6D5411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3565D06D" w14:textId="77777777" w:rsidTr="003F02FF">
        <w:tc>
          <w:tcPr>
            <w:tcW w:w="4383" w:type="dxa"/>
          </w:tcPr>
          <w:p w14:paraId="7A7BD7EA" w14:textId="09F45266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</w:t>
            </w:r>
          </w:p>
        </w:tc>
        <w:tc>
          <w:tcPr>
            <w:tcW w:w="307" w:type="dxa"/>
          </w:tcPr>
          <w:p w14:paraId="7C171414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1C6A4F02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1CFDA210" w14:textId="77777777" w:rsidTr="003F02FF">
        <w:tc>
          <w:tcPr>
            <w:tcW w:w="4383" w:type="dxa"/>
          </w:tcPr>
          <w:p w14:paraId="1DF9B121" w14:textId="7D09D06B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CAPITULO DE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, TITULO DEL LIBRO</w:t>
            </w:r>
          </w:p>
        </w:tc>
        <w:tc>
          <w:tcPr>
            <w:tcW w:w="307" w:type="dxa"/>
          </w:tcPr>
          <w:p w14:paraId="0F0CF610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7F488AB1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2F0F77C2" w14:textId="77777777" w:rsidTr="003F02FF">
        <w:tc>
          <w:tcPr>
            <w:tcW w:w="10870" w:type="dxa"/>
            <w:gridSpan w:val="3"/>
          </w:tcPr>
          <w:p w14:paraId="5FF40277" w14:textId="0E0CCCDC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>PUBLICACIÓN Nº 6</w:t>
            </w:r>
          </w:p>
        </w:tc>
      </w:tr>
      <w:tr w:rsidR="00B4452E" w:rsidRPr="00B4452E" w14:paraId="2D971897" w14:textId="77777777" w:rsidTr="003F02FF">
        <w:tc>
          <w:tcPr>
            <w:tcW w:w="4383" w:type="dxa"/>
          </w:tcPr>
          <w:p w14:paraId="7F720FDC" w14:textId="5481CB06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ÍTULO</w:t>
            </w:r>
          </w:p>
        </w:tc>
        <w:tc>
          <w:tcPr>
            <w:tcW w:w="307" w:type="dxa"/>
          </w:tcPr>
          <w:p w14:paraId="55D76893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43D3C0C5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2C2B3C1A" w14:textId="77777777" w:rsidTr="003F02FF">
        <w:tc>
          <w:tcPr>
            <w:tcW w:w="4383" w:type="dxa"/>
          </w:tcPr>
          <w:p w14:paraId="18971639" w14:textId="125686E4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IPOLOGIA DE PUBLICACIÓN (ARTICULO, LIBRO O CAPITULO DE LIBRO)</w:t>
            </w:r>
          </w:p>
        </w:tc>
        <w:tc>
          <w:tcPr>
            <w:tcW w:w="307" w:type="dxa"/>
          </w:tcPr>
          <w:p w14:paraId="773C597A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6141962E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7D586C98" w14:textId="77777777" w:rsidTr="003F02FF">
        <w:tc>
          <w:tcPr>
            <w:tcW w:w="4383" w:type="dxa"/>
          </w:tcPr>
          <w:p w14:paraId="1C8186E9" w14:textId="77777777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ESTADO DE PUBLICACIÓN (ACEPTADA, EN PRENSA O PUBLICADO). </w:t>
            </w:r>
          </w:p>
          <w:p w14:paraId="11AD7FAC" w14:textId="30216752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Publicaciones en estado aceptada o en prensa tendrán que acreditar el estado de la publicación.</w:t>
            </w:r>
          </w:p>
        </w:tc>
        <w:tc>
          <w:tcPr>
            <w:tcW w:w="307" w:type="dxa"/>
          </w:tcPr>
          <w:p w14:paraId="4807B53D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6AC0B123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3E2A6E50" w14:textId="77777777" w:rsidTr="003F02FF">
        <w:tc>
          <w:tcPr>
            <w:tcW w:w="4383" w:type="dxa"/>
          </w:tcPr>
          <w:p w14:paraId="444AFE1A" w14:textId="32370886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ARTICULOS INCLUIR: NOMBRE DE LA REVISTA, ISSN, CODIGO DOI, URL, AUTORES, AUTOR DE CORRESPONDENCIA, INDIZACIÓN, AÑO DE PUBLICACIÓN,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NUMERO DE PÁGINAS</w:t>
            </w:r>
            <w:r w:rsidRPr="00B4452E">
              <w:rPr>
                <w:rFonts w:ascii="Verdana" w:hAnsi="Verdana"/>
                <w:lang w:val="es-ES_tradnl"/>
              </w:rPr>
              <w:t>,</w:t>
            </w:r>
            <w:r w:rsidR="003F02FF">
              <w:rPr>
                <w:rFonts w:ascii="Verdana" w:hAnsi="Verdana"/>
                <w:lang w:val="es-ES_tradnl"/>
              </w:rPr>
              <w:t xml:space="preserve"> </w:t>
            </w:r>
            <w:r w:rsidR="003F02FF" w:rsidRPr="00B4452E">
              <w:rPr>
                <w:rFonts w:ascii="Verdana" w:hAnsi="Verdana"/>
                <w:lang w:val="es-ES_tradnl"/>
              </w:rPr>
              <w:t>ET</w:t>
            </w:r>
            <w:r w:rsidR="003F02FF">
              <w:rPr>
                <w:rFonts w:ascii="Verdana" w:hAnsi="Verdana"/>
                <w:lang w:val="es-ES_tradnl"/>
              </w:rPr>
              <w:t>C</w:t>
            </w:r>
            <w:r w:rsidRPr="00B4452E">
              <w:rPr>
                <w:rFonts w:ascii="Verdana" w:hAnsi="Verdana"/>
                <w:lang w:val="es-ES_tradnl"/>
              </w:rPr>
              <w:t>.</w:t>
            </w:r>
          </w:p>
        </w:tc>
        <w:tc>
          <w:tcPr>
            <w:tcW w:w="307" w:type="dxa"/>
          </w:tcPr>
          <w:p w14:paraId="0C030118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6A4D9A6E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4ACFB398" w14:textId="77777777" w:rsidTr="003F02FF">
        <w:tc>
          <w:tcPr>
            <w:tcW w:w="4383" w:type="dxa"/>
          </w:tcPr>
          <w:p w14:paraId="7CD6D2AB" w14:textId="79255A85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</w:t>
            </w:r>
          </w:p>
        </w:tc>
        <w:tc>
          <w:tcPr>
            <w:tcW w:w="307" w:type="dxa"/>
          </w:tcPr>
          <w:p w14:paraId="585CE1A1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7E48D2E6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36002BBF" w14:textId="77777777" w:rsidTr="003F02FF">
        <w:tc>
          <w:tcPr>
            <w:tcW w:w="4383" w:type="dxa"/>
          </w:tcPr>
          <w:p w14:paraId="1D29B9BE" w14:textId="290EA9D0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CAPITULO DE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, TITULO DEL LIBRO</w:t>
            </w:r>
          </w:p>
        </w:tc>
        <w:tc>
          <w:tcPr>
            <w:tcW w:w="307" w:type="dxa"/>
          </w:tcPr>
          <w:p w14:paraId="64C77A99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53B731D9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027D8371" w14:textId="77777777" w:rsidTr="003F02FF">
        <w:tc>
          <w:tcPr>
            <w:tcW w:w="10870" w:type="dxa"/>
            <w:gridSpan w:val="3"/>
          </w:tcPr>
          <w:p w14:paraId="50C3CC32" w14:textId="20E5B5E5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>PUBLICACIÓN Nº 7</w:t>
            </w:r>
          </w:p>
        </w:tc>
      </w:tr>
      <w:tr w:rsidR="00B4452E" w:rsidRPr="00B4452E" w14:paraId="13EC30D4" w14:textId="77777777" w:rsidTr="003F02FF">
        <w:tc>
          <w:tcPr>
            <w:tcW w:w="4383" w:type="dxa"/>
          </w:tcPr>
          <w:p w14:paraId="24284165" w14:textId="6FC43731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ÍTULO</w:t>
            </w:r>
          </w:p>
        </w:tc>
        <w:tc>
          <w:tcPr>
            <w:tcW w:w="307" w:type="dxa"/>
          </w:tcPr>
          <w:p w14:paraId="37619424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357CE865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398DB7AF" w14:textId="77777777" w:rsidTr="003F02FF">
        <w:tc>
          <w:tcPr>
            <w:tcW w:w="4383" w:type="dxa"/>
          </w:tcPr>
          <w:p w14:paraId="6719E917" w14:textId="55865699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IPOLOGIA DE PUBLICACIÓN (ARTICULO, LIBRO O CAPITULO DE LIBRO)</w:t>
            </w:r>
          </w:p>
        </w:tc>
        <w:tc>
          <w:tcPr>
            <w:tcW w:w="307" w:type="dxa"/>
          </w:tcPr>
          <w:p w14:paraId="680FFA69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48066CEE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134C8921" w14:textId="77777777" w:rsidTr="003F02FF">
        <w:tc>
          <w:tcPr>
            <w:tcW w:w="4383" w:type="dxa"/>
          </w:tcPr>
          <w:p w14:paraId="1DB518E8" w14:textId="77777777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ESTADO DE PUBLICACIÓN (ACEPTADA, EN PRENSA O PUBLICADO). </w:t>
            </w:r>
          </w:p>
          <w:p w14:paraId="0CCC8A85" w14:textId="47893048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Publicaciones en estado aceptada o en prensa tendrán que acreditar el estado de la publicación.</w:t>
            </w:r>
          </w:p>
        </w:tc>
        <w:tc>
          <w:tcPr>
            <w:tcW w:w="307" w:type="dxa"/>
          </w:tcPr>
          <w:p w14:paraId="1DEAD0E8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545D1DC9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768131EA" w14:textId="77777777" w:rsidTr="003F02FF">
        <w:tc>
          <w:tcPr>
            <w:tcW w:w="4383" w:type="dxa"/>
          </w:tcPr>
          <w:p w14:paraId="7A357A0C" w14:textId="61D3B52A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ARTICULOS INCLUIR: NOMBRE DE LA REVISTA, ISSN, CODIGO DOI, URL, AUTORES, AUTOR DE CORRESPONDENCIA, INDIZACIÓN, AÑO DE PUBLICACIÓN,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NUMERO DE PÁGINAS</w:t>
            </w:r>
            <w:r w:rsidRPr="00B4452E">
              <w:rPr>
                <w:rFonts w:ascii="Verdana" w:hAnsi="Verdana"/>
                <w:lang w:val="es-ES_tradnl"/>
              </w:rPr>
              <w:t>,</w:t>
            </w:r>
            <w:r w:rsidR="003F02FF">
              <w:rPr>
                <w:rFonts w:ascii="Verdana" w:hAnsi="Verdana"/>
                <w:lang w:val="es-ES_tradnl"/>
              </w:rPr>
              <w:t xml:space="preserve"> </w:t>
            </w:r>
            <w:r w:rsidR="003F02FF" w:rsidRPr="00B4452E">
              <w:rPr>
                <w:rFonts w:ascii="Verdana" w:hAnsi="Verdana"/>
                <w:lang w:val="es-ES_tradnl"/>
              </w:rPr>
              <w:t>ET</w:t>
            </w:r>
            <w:r w:rsidR="003F02FF">
              <w:rPr>
                <w:rFonts w:ascii="Verdana" w:hAnsi="Verdana"/>
                <w:lang w:val="es-ES_tradnl"/>
              </w:rPr>
              <w:t>C</w:t>
            </w:r>
            <w:r w:rsidRPr="00B4452E">
              <w:rPr>
                <w:rFonts w:ascii="Verdana" w:hAnsi="Verdana"/>
                <w:lang w:val="es-ES_tradnl"/>
              </w:rPr>
              <w:t>.</w:t>
            </w:r>
          </w:p>
        </w:tc>
        <w:tc>
          <w:tcPr>
            <w:tcW w:w="307" w:type="dxa"/>
          </w:tcPr>
          <w:p w14:paraId="70980E00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145E08B8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17635324" w14:textId="77777777" w:rsidTr="003F02FF">
        <w:tc>
          <w:tcPr>
            <w:tcW w:w="4383" w:type="dxa"/>
          </w:tcPr>
          <w:p w14:paraId="5564CB41" w14:textId="38782B6E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 xml:space="preserve">Editorial, INDICAR TIPO DE REFERATO, URL DEL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lastRenderedPageBreak/>
              <w:t>LIBRO, ISBN, PAÍS DE PUBLICACIÓN, NUMERO DE PÁGINAS</w:t>
            </w:r>
          </w:p>
        </w:tc>
        <w:tc>
          <w:tcPr>
            <w:tcW w:w="307" w:type="dxa"/>
          </w:tcPr>
          <w:p w14:paraId="16D65029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36CDFCAD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0474AC9A" w14:textId="77777777" w:rsidTr="003F02FF">
        <w:tc>
          <w:tcPr>
            <w:tcW w:w="4383" w:type="dxa"/>
          </w:tcPr>
          <w:p w14:paraId="58793AD5" w14:textId="7526EBCE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CAPITULO DE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, TITULO DEL LIBRO</w:t>
            </w:r>
          </w:p>
        </w:tc>
        <w:tc>
          <w:tcPr>
            <w:tcW w:w="307" w:type="dxa"/>
          </w:tcPr>
          <w:p w14:paraId="3DD2E468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5E913A41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12A3A7E7" w14:textId="77777777" w:rsidTr="003F02FF">
        <w:tc>
          <w:tcPr>
            <w:tcW w:w="10870" w:type="dxa"/>
            <w:gridSpan w:val="3"/>
          </w:tcPr>
          <w:p w14:paraId="35F85362" w14:textId="6EEF0268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>PUBLICACIÓN Nº 8</w:t>
            </w:r>
          </w:p>
        </w:tc>
      </w:tr>
      <w:tr w:rsidR="00B4452E" w:rsidRPr="00B4452E" w14:paraId="1EF4E9E3" w14:textId="77777777" w:rsidTr="003F02FF">
        <w:tc>
          <w:tcPr>
            <w:tcW w:w="4383" w:type="dxa"/>
          </w:tcPr>
          <w:p w14:paraId="2B6CFF78" w14:textId="3BC34D90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ÍTULO</w:t>
            </w:r>
          </w:p>
        </w:tc>
        <w:tc>
          <w:tcPr>
            <w:tcW w:w="307" w:type="dxa"/>
          </w:tcPr>
          <w:p w14:paraId="0F915B10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565F3EB1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70C6BE89" w14:textId="77777777" w:rsidTr="003F02FF">
        <w:tc>
          <w:tcPr>
            <w:tcW w:w="4383" w:type="dxa"/>
          </w:tcPr>
          <w:p w14:paraId="34BD7E49" w14:textId="4E835C70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IPOLOGIA DE PUBLICACIÓN (ARTICULO, LIBRO O CAPITULO DE LIBRO)</w:t>
            </w:r>
          </w:p>
        </w:tc>
        <w:tc>
          <w:tcPr>
            <w:tcW w:w="307" w:type="dxa"/>
          </w:tcPr>
          <w:p w14:paraId="64A281AC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49558471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28E6C31C" w14:textId="77777777" w:rsidTr="003F02FF">
        <w:tc>
          <w:tcPr>
            <w:tcW w:w="4383" w:type="dxa"/>
          </w:tcPr>
          <w:p w14:paraId="207E0756" w14:textId="77777777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ESTADO DE PUBLICACIÓN (ACEPTADA, EN PRENSA O PUBLICADO). </w:t>
            </w:r>
          </w:p>
          <w:p w14:paraId="138885A8" w14:textId="1DEC2F22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Publicaciones en estado aceptada o en prensa tendrán que acreditar el estado de la publicación.</w:t>
            </w:r>
          </w:p>
        </w:tc>
        <w:tc>
          <w:tcPr>
            <w:tcW w:w="307" w:type="dxa"/>
          </w:tcPr>
          <w:p w14:paraId="777C497B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761BF083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7A35AE61" w14:textId="77777777" w:rsidTr="003F02FF">
        <w:tc>
          <w:tcPr>
            <w:tcW w:w="4383" w:type="dxa"/>
          </w:tcPr>
          <w:p w14:paraId="37D7C3D7" w14:textId="0F42087D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ARTICULOS INCLUIR: NOMBRE DE LA REVISTA, ISSN, CODIGO DOI, URL, AUTORES, AUTOR DE CORRESPONDENCIA, INDIZACIÓN, AÑO DE PUBLICACIÓN,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NUMERO DE PÁGINAS</w:t>
            </w:r>
            <w:r w:rsidRPr="00B4452E">
              <w:rPr>
                <w:rFonts w:ascii="Verdana" w:hAnsi="Verdana"/>
                <w:lang w:val="es-ES_tradnl"/>
              </w:rPr>
              <w:t>,</w:t>
            </w:r>
            <w:r w:rsidR="003F02FF">
              <w:rPr>
                <w:rFonts w:ascii="Verdana" w:hAnsi="Verdana"/>
                <w:lang w:val="es-ES_tradnl"/>
              </w:rPr>
              <w:t xml:space="preserve"> </w:t>
            </w:r>
            <w:r w:rsidR="003F02FF" w:rsidRPr="00B4452E">
              <w:rPr>
                <w:rFonts w:ascii="Verdana" w:hAnsi="Verdana"/>
                <w:lang w:val="es-ES_tradnl"/>
              </w:rPr>
              <w:t>ET</w:t>
            </w:r>
            <w:r w:rsidR="003F02FF">
              <w:rPr>
                <w:rFonts w:ascii="Verdana" w:hAnsi="Verdana"/>
                <w:lang w:val="es-ES_tradnl"/>
              </w:rPr>
              <w:t>C</w:t>
            </w:r>
            <w:r w:rsidRPr="00B4452E">
              <w:rPr>
                <w:rFonts w:ascii="Verdana" w:hAnsi="Verdana"/>
                <w:lang w:val="es-ES_tradnl"/>
              </w:rPr>
              <w:t>.</w:t>
            </w:r>
          </w:p>
        </w:tc>
        <w:tc>
          <w:tcPr>
            <w:tcW w:w="307" w:type="dxa"/>
          </w:tcPr>
          <w:p w14:paraId="6B80F18F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4CBFEEB7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175E70F5" w14:textId="77777777" w:rsidTr="003F02FF">
        <w:tc>
          <w:tcPr>
            <w:tcW w:w="4383" w:type="dxa"/>
          </w:tcPr>
          <w:p w14:paraId="786FBF83" w14:textId="04A3E8C6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</w:t>
            </w:r>
          </w:p>
        </w:tc>
        <w:tc>
          <w:tcPr>
            <w:tcW w:w="307" w:type="dxa"/>
          </w:tcPr>
          <w:p w14:paraId="72130397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5E7DB390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22C587E0" w14:textId="77777777" w:rsidTr="003F02FF">
        <w:tc>
          <w:tcPr>
            <w:tcW w:w="4383" w:type="dxa"/>
          </w:tcPr>
          <w:p w14:paraId="1D203216" w14:textId="1F25B87E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CAPITULO DE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, TITULO DEL LIBRO</w:t>
            </w:r>
          </w:p>
        </w:tc>
        <w:tc>
          <w:tcPr>
            <w:tcW w:w="307" w:type="dxa"/>
          </w:tcPr>
          <w:p w14:paraId="772E299D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40FF7202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3CABC326" w14:textId="77777777" w:rsidTr="003F02FF">
        <w:tc>
          <w:tcPr>
            <w:tcW w:w="10870" w:type="dxa"/>
            <w:gridSpan w:val="3"/>
          </w:tcPr>
          <w:p w14:paraId="460804C5" w14:textId="155816CE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t>PUBLICACIÓN Nº 9</w:t>
            </w:r>
          </w:p>
        </w:tc>
      </w:tr>
      <w:tr w:rsidR="00B4452E" w:rsidRPr="00B4452E" w14:paraId="0D542F89" w14:textId="77777777" w:rsidTr="003F02FF">
        <w:tc>
          <w:tcPr>
            <w:tcW w:w="4383" w:type="dxa"/>
          </w:tcPr>
          <w:p w14:paraId="246A4A85" w14:textId="2F5F2903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ÍTULO</w:t>
            </w:r>
          </w:p>
        </w:tc>
        <w:tc>
          <w:tcPr>
            <w:tcW w:w="307" w:type="dxa"/>
          </w:tcPr>
          <w:p w14:paraId="1CB98F42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15B9A0A2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00E3AEB5" w14:textId="77777777" w:rsidTr="003F02FF">
        <w:tc>
          <w:tcPr>
            <w:tcW w:w="4383" w:type="dxa"/>
          </w:tcPr>
          <w:p w14:paraId="71B05596" w14:textId="70B518D3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IPOLOGIA DE PUBLICACIÓN (ARTICULO, LIBRO O CAPITULO DE LIBRO)</w:t>
            </w:r>
          </w:p>
        </w:tc>
        <w:tc>
          <w:tcPr>
            <w:tcW w:w="307" w:type="dxa"/>
          </w:tcPr>
          <w:p w14:paraId="14D04BE3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15FC08A0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09C40841" w14:textId="77777777" w:rsidTr="003F02FF">
        <w:tc>
          <w:tcPr>
            <w:tcW w:w="4383" w:type="dxa"/>
          </w:tcPr>
          <w:p w14:paraId="6E865474" w14:textId="77777777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ESTADO DE PUBLICACIÓN (ACEPTADA, EN PRENSA O PUBLICADO). </w:t>
            </w:r>
          </w:p>
          <w:p w14:paraId="39B1FB4B" w14:textId="3262E572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Publicaciones en estado aceptada o en prensa tendrán que acreditar el estado de la publicación.</w:t>
            </w:r>
          </w:p>
        </w:tc>
        <w:tc>
          <w:tcPr>
            <w:tcW w:w="307" w:type="dxa"/>
          </w:tcPr>
          <w:p w14:paraId="7C024628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7E4A76FF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55EACD70" w14:textId="77777777" w:rsidTr="003F02FF">
        <w:tc>
          <w:tcPr>
            <w:tcW w:w="4383" w:type="dxa"/>
          </w:tcPr>
          <w:p w14:paraId="407D6394" w14:textId="799D77BE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ARTICULOS INCLUIR: NOMBRE DE LA REVISTA, ISSN, CODIGO DOI, URL, AUTORES, AUTOR DE CORRESPONDENCIA, INDIZACIÓN, AÑO DE PUBLICACIÓN,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NUMERO DE PÁGINAS</w:t>
            </w:r>
            <w:r w:rsidRPr="00B4452E">
              <w:rPr>
                <w:rFonts w:ascii="Verdana" w:hAnsi="Verdana"/>
                <w:lang w:val="es-ES_tradnl"/>
              </w:rPr>
              <w:t>,</w:t>
            </w:r>
            <w:r w:rsidR="003F02FF">
              <w:rPr>
                <w:rFonts w:ascii="Verdana" w:hAnsi="Verdana"/>
                <w:lang w:val="es-ES_tradnl"/>
              </w:rPr>
              <w:t xml:space="preserve"> </w:t>
            </w:r>
            <w:r w:rsidR="003F02FF" w:rsidRPr="00B4452E">
              <w:rPr>
                <w:rFonts w:ascii="Verdana" w:hAnsi="Verdana"/>
                <w:lang w:val="es-ES_tradnl"/>
              </w:rPr>
              <w:t>ET</w:t>
            </w:r>
            <w:r w:rsidR="003F02FF">
              <w:rPr>
                <w:rFonts w:ascii="Verdana" w:hAnsi="Verdana"/>
                <w:lang w:val="es-ES_tradnl"/>
              </w:rPr>
              <w:t>C</w:t>
            </w:r>
            <w:r w:rsidRPr="00B4452E">
              <w:rPr>
                <w:rFonts w:ascii="Verdana" w:hAnsi="Verdana"/>
                <w:lang w:val="es-ES_tradnl"/>
              </w:rPr>
              <w:t>.</w:t>
            </w:r>
          </w:p>
        </w:tc>
        <w:tc>
          <w:tcPr>
            <w:tcW w:w="307" w:type="dxa"/>
          </w:tcPr>
          <w:p w14:paraId="256206EC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3CB063A0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19C92688" w14:textId="77777777" w:rsidTr="003F02FF">
        <w:tc>
          <w:tcPr>
            <w:tcW w:w="4383" w:type="dxa"/>
          </w:tcPr>
          <w:p w14:paraId="2BD81323" w14:textId="51E84926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</w:t>
            </w:r>
          </w:p>
        </w:tc>
        <w:tc>
          <w:tcPr>
            <w:tcW w:w="307" w:type="dxa"/>
          </w:tcPr>
          <w:p w14:paraId="1B62EA34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3CBF811E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2ECD712B" w14:textId="77777777" w:rsidTr="003F02FF">
        <w:tc>
          <w:tcPr>
            <w:tcW w:w="4383" w:type="dxa"/>
          </w:tcPr>
          <w:p w14:paraId="2854BE56" w14:textId="77777777" w:rsidR="00771B50" w:rsidRDefault="00B4452E" w:rsidP="003F02FF">
            <w:pPr>
              <w:jc w:val="both"/>
              <w:rPr>
                <w:rFonts w:ascii="Verdana" w:hAnsi="Verdana"/>
                <w:color w:val="333333"/>
                <w:shd w:val="clear" w:color="auto" w:fill="FFFFFF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CAPITULO DE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, TITULO DEL LIBRO</w:t>
            </w:r>
          </w:p>
          <w:p w14:paraId="424F6DEA" w14:textId="77777777" w:rsidR="003F02FF" w:rsidRDefault="003F02FF" w:rsidP="003F02FF">
            <w:pPr>
              <w:jc w:val="both"/>
              <w:rPr>
                <w:rFonts w:ascii="Verdana" w:hAnsi="Verdana"/>
                <w:color w:val="333333"/>
                <w:shd w:val="clear" w:color="auto" w:fill="FFFFFF"/>
              </w:rPr>
            </w:pPr>
          </w:p>
          <w:p w14:paraId="54D7DF96" w14:textId="26285CED" w:rsidR="003F02FF" w:rsidRPr="00B4452E" w:rsidRDefault="003F02FF" w:rsidP="003F02FF">
            <w:pPr>
              <w:jc w:val="both"/>
              <w:rPr>
                <w:rFonts w:ascii="Verdana" w:hAnsi="Verdana"/>
                <w:lang w:val="es-ES_tradnl"/>
              </w:rPr>
            </w:pPr>
          </w:p>
        </w:tc>
        <w:tc>
          <w:tcPr>
            <w:tcW w:w="307" w:type="dxa"/>
          </w:tcPr>
          <w:p w14:paraId="78A94F76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125A5722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67F8402F" w14:textId="77777777" w:rsidTr="003F02FF">
        <w:tc>
          <w:tcPr>
            <w:tcW w:w="10870" w:type="dxa"/>
            <w:gridSpan w:val="3"/>
          </w:tcPr>
          <w:p w14:paraId="56C1E843" w14:textId="0513C94D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b/>
                <w:lang w:val="es-ES_tradnl"/>
              </w:rPr>
              <w:lastRenderedPageBreak/>
              <w:t>PUBLICACIÓN Nº 10</w:t>
            </w:r>
          </w:p>
        </w:tc>
      </w:tr>
      <w:tr w:rsidR="00B4452E" w:rsidRPr="00B4452E" w14:paraId="323781C7" w14:textId="77777777" w:rsidTr="003F02FF">
        <w:tc>
          <w:tcPr>
            <w:tcW w:w="4383" w:type="dxa"/>
          </w:tcPr>
          <w:p w14:paraId="39C32FDA" w14:textId="39765D8E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ÍTULO</w:t>
            </w:r>
          </w:p>
        </w:tc>
        <w:tc>
          <w:tcPr>
            <w:tcW w:w="307" w:type="dxa"/>
          </w:tcPr>
          <w:p w14:paraId="100FA3CD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430BAEA3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0D470974" w14:textId="77777777" w:rsidTr="003F02FF">
        <w:tc>
          <w:tcPr>
            <w:tcW w:w="4383" w:type="dxa"/>
          </w:tcPr>
          <w:p w14:paraId="167A6B9D" w14:textId="0CEFF0A6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TIPOLOGIA DE PUBLICACIÓN (ARTICULO, LIBRO O CAPITULO DE LIBRO)</w:t>
            </w:r>
          </w:p>
        </w:tc>
        <w:tc>
          <w:tcPr>
            <w:tcW w:w="307" w:type="dxa"/>
          </w:tcPr>
          <w:p w14:paraId="717F21FA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354759A6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05D27EBD" w14:textId="77777777" w:rsidTr="003F02FF">
        <w:tc>
          <w:tcPr>
            <w:tcW w:w="4383" w:type="dxa"/>
          </w:tcPr>
          <w:p w14:paraId="6BEFBE88" w14:textId="77777777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ESTADO DE PUBLICACIÓN (ACEPTADA, EN PRENSA O PUBLICADO). </w:t>
            </w:r>
          </w:p>
          <w:p w14:paraId="794259F0" w14:textId="676D6A61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>Publicaciones en estado aceptada o en prensa tendrán que acreditar el estado de la publicación.</w:t>
            </w:r>
          </w:p>
        </w:tc>
        <w:tc>
          <w:tcPr>
            <w:tcW w:w="307" w:type="dxa"/>
          </w:tcPr>
          <w:p w14:paraId="0181523D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593C9FFC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1080B29D" w14:textId="77777777" w:rsidTr="003F02FF">
        <w:tc>
          <w:tcPr>
            <w:tcW w:w="4383" w:type="dxa"/>
          </w:tcPr>
          <w:p w14:paraId="13153EBB" w14:textId="0A698C07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ARTICULOS INCLUIR: NOMBRE DE LA REVISTA, ISSN, CODIGO DOI, URL, AUTORES, AUTOR DE CORRESPONDENCIA, INDIZACIÓN, AÑO DE PUBLICACIÓN,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NUMERO DE PÁGINAS</w:t>
            </w:r>
            <w:r w:rsidRPr="00B4452E">
              <w:rPr>
                <w:rFonts w:ascii="Verdana" w:hAnsi="Verdana"/>
                <w:lang w:val="es-ES_tradnl"/>
              </w:rPr>
              <w:t>,</w:t>
            </w:r>
            <w:r w:rsidR="003F02FF">
              <w:rPr>
                <w:rFonts w:ascii="Verdana" w:hAnsi="Verdana"/>
                <w:lang w:val="es-ES_tradnl"/>
              </w:rPr>
              <w:t xml:space="preserve"> </w:t>
            </w:r>
            <w:r w:rsidRPr="00B4452E">
              <w:rPr>
                <w:rFonts w:ascii="Verdana" w:hAnsi="Verdana"/>
                <w:lang w:val="es-ES_tradnl"/>
              </w:rPr>
              <w:t>ET</w:t>
            </w:r>
            <w:r w:rsidR="003F02FF">
              <w:rPr>
                <w:rFonts w:ascii="Verdana" w:hAnsi="Verdana"/>
                <w:lang w:val="es-ES_tradnl"/>
              </w:rPr>
              <w:t>C</w:t>
            </w:r>
            <w:r w:rsidRPr="00B4452E">
              <w:rPr>
                <w:rFonts w:ascii="Verdana" w:hAnsi="Verdana"/>
                <w:lang w:val="es-ES_tradnl"/>
              </w:rPr>
              <w:t>.</w:t>
            </w:r>
          </w:p>
        </w:tc>
        <w:tc>
          <w:tcPr>
            <w:tcW w:w="307" w:type="dxa"/>
          </w:tcPr>
          <w:p w14:paraId="3114390B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6FDD1BCE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00D05BDD" w14:textId="77777777" w:rsidTr="003F02FF">
        <w:tc>
          <w:tcPr>
            <w:tcW w:w="4383" w:type="dxa"/>
          </w:tcPr>
          <w:p w14:paraId="7754BEB8" w14:textId="19CA6051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</w:t>
            </w:r>
          </w:p>
        </w:tc>
        <w:tc>
          <w:tcPr>
            <w:tcW w:w="307" w:type="dxa"/>
          </w:tcPr>
          <w:p w14:paraId="0925A38A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03FFA101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  <w:tr w:rsidR="00B4452E" w:rsidRPr="00B4452E" w14:paraId="498BDF29" w14:textId="77777777" w:rsidTr="003F02FF">
        <w:tc>
          <w:tcPr>
            <w:tcW w:w="4383" w:type="dxa"/>
          </w:tcPr>
          <w:p w14:paraId="5460DF1D" w14:textId="03DDB94E" w:rsidR="00B4452E" w:rsidRPr="00B4452E" w:rsidRDefault="00B4452E" w:rsidP="003F02FF">
            <w:pPr>
              <w:jc w:val="both"/>
              <w:rPr>
                <w:rFonts w:ascii="Verdana" w:hAnsi="Verdana"/>
                <w:lang w:val="es-ES_tradnl"/>
              </w:rPr>
            </w:pPr>
            <w:r w:rsidRPr="00B4452E">
              <w:rPr>
                <w:rFonts w:ascii="Verdana" w:hAnsi="Verdana"/>
                <w:lang w:val="es-ES_tradnl"/>
              </w:rPr>
              <w:t xml:space="preserve">PARA CAPITULO DE LIBROS: INCLUIR: </w:t>
            </w:r>
            <w:r w:rsidRPr="00B4452E">
              <w:rPr>
                <w:rFonts w:ascii="Verdana" w:hAnsi="Verdana"/>
                <w:color w:val="333333"/>
                <w:shd w:val="clear" w:color="auto" w:fill="FFFFFF"/>
              </w:rPr>
              <w:t>Editorial, INDICAR TIPO DE REFERATO, URL DEL LIBRO, ISBN, PAÍS DE PUBLICACIÓN, NUMERO DE PÁGINAS, TITULO DEL LIBRO</w:t>
            </w:r>
          </w:p>
        </w:tc>
        <w:tc>
          <w:tcPr>
            <w:tcW w:w="307" w:type="dxa"/>
          </w:tcPr>
          <w:p w14:paraId="235C2D5C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  <w:tc>
          <w:tcPr>
            <w:tcW w:w="6180" w:type="dxa"/>
          </w:tcPr>
          <w:p w14:paraId="2244EEDA" w14:textId="77777777" w:rsidR="00B4452E" w:rsidRPr="00B4452E" w:rsidRDefault="00B4452E" w:rsidP="00B4452E">
            <w:pPr>
              <w:rPr>
                <w:rFonts w:ascii="Verdana" w:hAnsi="Verdana"/>
                <w:lang w:val="es-ES_tradnl"/>
              </w:rPr>
            </w:pPr>
          </w:p>
        </w:tc>
      </w:tr>
    </w:tbl>
    <w:p w14:paraId="3E310A38" w14:textId="0F560FE1" w:rsidR="00914758" w:rsidRDefault="00914758" w:rsidP="00084E58">
      <w:pPr>
        <w:rPr>
          <w:rFonts w:ascii="Verdana" w:hAnsi="Verdana"/>
          <w:sz w:val="20"/>
          <w:szCs w:val="20"/>
          <w:lang w:val="es-ES_tradnl"/>
        </w:rPr>
      </w:pPr>
    </w:p>
    <w:p w14:paraId="1B890036" w14:textId="77777777" w:rsidR="00687DA1" w:rsidRDefault="00687DA1" w:rsidP="00084E58">
      <w:pPr>
        <w:rPr>
          <w:rFonts w:ascii="Verdana" w:hAnsi="Verdana"/>
          <w:sz w:val="20"/>
          <w:szCs w:val="20"/>
          <w:lang w:val="es-ES_tradnl"/>
        </w:rPr>
      </w:pPr>
    </w:p>
    <w:p w14:paraId="4B28EB33" w14:textId="77777777" w:rsidR="00687DA1" w:rsidRDefault="00687DA1" w:rsidP="00084E58">
      <w:pPr>
        <w:rPr>
          <w:rFonts w:ascii="Verdana" w:hAnsi="Verdana"/>
          <w:sz w:val="20"/>
          <w:szCs w:val="20"/>
          <w:lang w:val="es-ES_tradnl"/>
        </w:rPr>
      </w:pPr>
    </w:p>
    <w:p w14:paraId="0CB4903C" w14:textId="77777777" w:rsidR="00687DA1" w:rsidRDefault="00687DA1" w:rsidP="00084E58">
      <w:pPr>
        <w:rPr>
          <w:rFonts w:ascii="Verdana" w:hAnsi="Verdana"/>
          <w:sz w:val="20"/>
          <w:szCs w:val="20"/>
          <w:lang w:val="es-ES_tradnl"/>
        </w:rPr>
      </w:pPr>
    </w:p>
    <w:p w14:paraId="028159EC" w14:textId="65FC849F" w:rsidR="00914758" w:rsidRPr="003F02FF" w:rsidRDefault="00A26B67" w:rsidP="003F02FF">
      <w:pPr>
        <w:tabs>
          <w:tab w:val="left" w:pos="1464"/>
        </w:tabs>
        <w:rPr>
          <w:rFonts w:ascii="Verdana" w:hAnsi="Verdana"/>
          <w:sz w:val="20"/>
          <w:szCs w:val="20"/>
          <w:lang w:val="es-ES_tradnl"/>
        </w:rPr>
      </w:pPr>
      <w:r w:rsidRPr="003F02FF">
        <w:rPr>
          <w:rFonts w:ascii="Verdana" w:hAnsi="Verdana"/>
          <w:sz w:val="20"/>
          <w:szCs w:val="20"/>
          <w:lang w:val="es-ES_tradnl"/>
        </w:rPr>
        <w:t xml:space="preserve"> </w:t>
      </w:r>
    </w:p>
    <w:sectPr w:rsidR="00914758" w:rsidRPr="003F02FF" w:rsidSect="00A64AE4">
      <w:pgSz w:w="12240" w:h="15840"/>
      <w:pgMar w:top="567" w:right="680" w:bottom="567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AB7F4" w14:textId="77777777" w:rsidR="001A58AF" w:rsidRDefault="001A58AF" w:rsidP="00A64AE4">
      <w:pPr>
        <w:spacing w:after="0" w:line="240" w:lineRule="auto"/>
      </w:pPr>
      <w:r>
        <w:separator/>
      </w:r>
    </w:p>
  </w:endnote>
  <w:endnote w:type="continuationSeparator" w:id="0">
    <w:p w14:paraId="61F080EE" w14:textId="77777777" w:rsidR="001A58AF" w:rsidRDefault="001A58AF" w:rsidP="00A64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9D55C" w14:textId="77777777" w:rsidR="001A58AF" w:rsidRDefault="001A58AF" w:rsidP="00A64AE4">
      <w:pPr>
        <w:spacing w:after="0" w:line="240" w:lineRule="auto"/>
      </w:pPr>
      <w:r>
        <w:separator/>
      </w:r>
    </w:p>
  </w:footnote>
  <w:footnote w:type="continuationSeparator" w:id="0">
    <w:p w14:paraId="73DEBED4" w14:textId="77777777" w:rsidR="001A58AF" w:rsidRDefault="001A58AF" w:rsidP="00A64A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002C"/>
    <w:multiLevelType w:val="hybridMultilevel"/>
    <w:tmpl w:val="D4AEA52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1C29F1"/>
    <w:multiLevelType w:val="multilevel"/>
    <w:tmpl w:val="9D069314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E120099"/>
    <w:multiLevelType w:val="hybridMultilevel"/>
    <w:tmpl w:val="E8DA7CD4"/>
    <w:lvl w:ilvl="0" w:tplc="855E01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5145F4"/>
    <w:multiLevelType w:val="hybridMultilevel"/>
    <w:tmpl w:val="83FCC1B0"/>
    <w:lvl w:ilvl="0" w:tplc="60F62C3C">
      <w:start w:val="1"/>
      <w:numFmt w:val="decimal"/>
      <w:lvlText w:val="(%1)"/>
      <w:lvlJc w:val="left"/>
      <w:pPr>
        <w:ind w:left="744" w:hanging="384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67380B"/>
    <w:multiLevelType w:val="multilevel"/>
    <w:tmpl w:val="6FA45D20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797F4001"/>
    <w:multiLevelType w:val="hybridMultilevel"/>
    <w:tmpl w:val="85E87F5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6453627">
    <w:abstractNumId w:val="0"/>
  </w:num>
  <w:num w:numId="2" w16cid:durableId="80763702">
    <w:abstractNumId w:val="1"/>
  </w:num>
  <w:num w:numId="3" w16cid:durableId="1863930317">
    <w:abstractNumId w:val="4"/>
  </w:num>
  <w:num w:numId="4" w16cid:durableId="376855098">
    <w:abstractNumId w:val="3"/>
  </w:num>
  <w:num w:numId="5" w16cid:durableId="693653413">
    <w:abstractNumId w:val="5"/>
  </w:num>
  <w:num w:numId="6" w16cid:durableId="3402093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MwtLA0NTO0MDRS0lEKTi0uzszPAykwrAUAM0mu6SwAAAA="/>
  </w:docVars>
  <w:rsids>
    <w:rsidRoot w:val="00A64AE4"/>
    <w:rsid w:val="000254F6"/>
    <w:rsid w:val="00084E58"/>
    <w:rsid w:val="001312B2"/>
    <w:rsid w:val="00141888"/>
    <w:rsid w:val="001462BD"/>
    <w:rsid w:val="001A58AF"/>
    <w:rsid w:val="001B6103"/>
    <w:rsid w:val="002405C2"/>
    <w:rsid w:val="002804EF"/>
    <w:rsid w:val="002A1C07"/>
    <w:rsid w:val="002F2F0A"/>
    <w:rsid w:val="00317FFE"/>
    <w:rsid w:val="00371F32"/>
    <w:rsid w:val="003B0BD0"/>
    <w:rsid w:val="003B1A09"/>
    <w:rsid w:val="003F02FF"/>
    <w:rsid w:val="00427F99"/>
    <w:rsid w:val="004A2CF0"/>
    <w:rsid w:val="00524F46"/>
    <w:rsid w:val="005E3BB6"/>
    <w:rsid w:val="00687DA1"/>
    <w:rsid w:val="0069566E"/>
    <w:rsid w:val="006A12B4"/>
    <w:rsid w:val="006A3653"/>
    <w:rsid w:val="006B7196"/>
    <w:rsid w:val="00742DC4"/>
    <w:rsid w:val="00760518"/>
    <w:rsid w:val="00771B50"/>
    <w:rsid w:val="007740FC"/>
    <w:rsid w:val="007B005E"/>
    <w:rsid w:val="007B1AF4"/>
    <w:rsid w:val="007F6376"/>
    <w:rsid w:val="008608AF"/>
    <w:rsid w:val="008B685B"/>
    <w:rsid w:val="008D043D"/>
    <w:rsid w:val="00914758"/>
    <w:rsid w:val="00943437"/>
    <w:rsid w:val="00971817"/>
    <w:rsid w:val="00984A85"/>
    <w:rsid w:val="009965CD"/>
    <w:rsid w:val="009E6425"/>
    <w:rsid w:val="009F61E2"/>
    <w:rsid w:val="00A127F4"/>
    <w:rsid w:val="00A16AF9"/>
    <w:rsid w:val="00A26B67"/>
    <w:rsid w:val="00A64AE4"/>
    <w:rsid w:val="00AD0F7F"/>
    <w:rsid w:val="00B051BB"/>
    <w:rsid w:val="00B25C9F"/>
    <w:rsid w:val="00B4452E"/>
    <w:rsid w:val="00C76584"/>
    <w:rsid w:val="00CD51FA"/>
    <w:rsid w:val="00CF3BC3"/>
    <w:rsid w:val="00CF5031"/>
    <w:rsid w:val="00D03130"/>
    <w:rsid w:val="00D26A73"/>
    <w:rsid w:val="00DB0295"/>
    <w:rsid w:val="00DC4DAF"/>
    <w:rsid w:val="00DF6FCE"/>
    <w:rsid w:val="00E717C2"/>
    <w:rsid w:val="00E94DB2"/>
    <w:rsid w:val="00ED750E"/>
    <w:rsid w:val="00F21987"/>
    <w:rsid w:val="00F3654B"/>
    <w:rsid w:val="00F63E98"/>
    <w:rsid w:val="00F744D0"/>
    <w:rsid w:val="00FC1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E3598A"/>
  <w15:chartTrackingRefBased/>
  <w15:docId w15:val="{04B7B21B-C644-4461-9559-A003497AD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A64AE4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A64A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4AE4"/>
  </w:style>
  <w:style w:type="paragraph" w:styleId="Piedepgina">
    <w:name w:val="footer"/>
    <w:basedOn w:val="Normal"/>
    <w:link w:val="PiedepginaCar"/>
    <w:uiPriority w:val="99"/>
    <w:unhideWhenUsed/>
    <w:rsid w:val="00A64A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4AE4"/>
  </w:style>
  <w:style w:type="paragraph" w:styleId="Prrafodelista">
    <w:name w:val="List Paragraph"/>
    <w:basedOn w:val="Normal"/>
    <w:uiPriority w:val="34"/>
    <w:qFormat/>
    <w:rsid w:val="00C76584"/>
    <w:pPr>
      <w:ind w:left="720"/>
      <w:contextualSpacing/>
    </w:pPr>
  </w:style>
  <w:style w:type="character" w:styleId="Hipervnculo">
    <w:name w:val="Hyperlink"/>
    <w:basedOn w:val="Fuentedeprrafopredeter"/>
    <w:unhideWhenUsed/>
    <w:rsid w:val="00943437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8608AF"/>
    <w:rPr>
      <w:color w:val="954F72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608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investigadores.anid.cl/" TargetMode="External"/><Relationship Id="rId18" Type="http://schemas.openxmlformats.org/officeDocument/2006/relationships/hyperlink" Target="https://investigadores.anid.cl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nvestigadores.anid.cl/" TargetMode="External"/><Relationship Id="rId17" Type="http://schemas.openxmlformats.org/officeDocument/2006/relationships/hyperlink" Target="https://investigadores.anid.cl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nvestigadores.anid.cl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nvestigadores.anid.cl/" TargetMode="External"/><Relationship Id="rId5" Type="http://schemas.openxmlformats.org/officeDocument/2006/relationships/styles" Target="styles.xml"/><Relationship Id="rId15" Type="http://schemas.openxmlformats.org/officeDocument/2006/relationships/hyperlink" Target="https://investigadores.anid.cl/" TargetMode="External"/><Relationship Id="rId10" Type="http://schemas.openxmlformats.org/officeDocument/2006/relationships/hyperlink" Target="https://investigadores.anid.cl/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nvestigadores.anid.cl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PublishingExpirationDate xmlns="http://schemas.microsoft.com/sharepoint/v3" xsi:nil="true"/>
    <PublishingStartDate xmlns="http://schemas.microsoft.com/sharepoint/v3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73A491-213D-4361-AAE0-E926A2ED1C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5002913-F190-4AD3-8EDB-4FFC19CF4E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AC0ECA-D339-4F18-800B-ECBE6BF25F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723</Words>
  <Characters>9480</Characters>
  <Application>Microsoft Office Word</Application>
  <DocSecurity>0</DocSecurity>
  <Lines>79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Echeverría</dc:creator>
  <cp:keywords/>
  <dc:description/>
  <cp:lastModifiedBy>Rodrigo Alexi  Garcia González</cp:lastModifiedBy>
  <cp:revision>2</cp:revision>
  <cp:lastPrinted>2023-09-12T14:50:00Z</cp:lastPrinted>
  <dcterms:created xsi:type="dcterms:W3CDTF">2024-01-25T18:13:00Z</dcterms:created>
  <dcterms:modified xsi:type="dcterms:W3CDTF">2024-01-25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